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895EAB" w:rsidRDefault="00CD36CF" w:rsidP="00CC1F3B">
      <w:pPr>
        <w:pStyle w:val="TitlePageOrigin"/>
        <w:rPr>
          <w:color w:val="auto"/>
        </w:rPr>
      </w:pPr>
      <w:r w:rsidRPr="00895EAB">
        <w:rPr>
          <w:color w:val="auto"/>
        </w:rPr>
        <w:t>WEST virginia legislature</w:t>
      </w:r>
    </w:p>
    <w:p w14:paraId="2360482B" w14:textId="5E7A09EE" w:rsidR="00CD36CF" w:rsidRPr="00895EAB" w:rsidRDefault="00CD36CF" w:rsidP="00CC1F3B">
      <w:pPr>
        <w:pStyle w:val="TitlePageSession"/>
        <w:rPr>
          <w:color w:val="auto"/>
        </w:rPr>
      </w:pPr>
      <w:r w:rsidRPr="00895EAB">
        <w:rPr>
          <w:color w:val="auto"/>
        </w:rPr>
        <w:t>20</w:t>
      </w:r>
      <w:r w:rsidR="00CB1ADC" w:rsidRPr="00895EAB">
        <w:rPr>
          <w:color w:val="auto"/>
        </w:rPr>
        <w:t>2</w:t>
      </w:r>
      <w:r w:rsidR="00C2198F">
        <w:rPr>
          <w:color w:val="auto"/>
        </w:rPr>
        <w:t>5</w:t>
      </w:r>
      <w:r w:rsidRPr="00895EAB">
        <w:rPr>
          <w:color w:val="auto"/>
        </w:rPr>
        <w:t xml:space="preserve"> regular session</w:t>
      </w:r>
    </w:p>
    <w:p w14:paraId="3FBD4EF8" w14:textId="77777777" w:rsidR="00CD36CF" w:rsidRPr="00895EAB" w:rsidRDefault="003B0EB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95EAB">
            <w:rPr>
              <w:color w:val="auto"/>
            </w:rPr>
            <w:t>Introduced</w:t>
          </w:r>
        </w:sdtContent>
      </w:sdt>
    </w:p>
    <w:p w14:paraId="5C8B6685" w14:textId="108300C5" w:rsidR="00CD36CF" w:rsidRPr="00895EAB" w:rsidRDefault="003B0EB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95EAB">
            <w:rPr>
              <w:color w:val="auto"/>
            </w:rPr>
            <w:t>House</w:t>
          </w:r>
        </w:sdtContent>
      </w:sdt>
      <w:r w:rsidR="00303684" w:rsidRPr="00895EAB">
        <w:rPr>
          <w:color w:val="auto"/>
        </w:rPr>
        <w:t xml:space="preserve"> </w:t>
      </w:r>
      <w:r w:rsidR="00CD36CF" w:rsidRPr="00895EA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132</w:t>
          </w:r>
        </w:sdtContent>
      </w:sdt>
    </w:p>
    <w:p w14:paraId="6AE8E1C4" w14:textId="0C124A77" w:rsidR="00CD36CF" w:rsidRPr="00895EAB" w:rsidRDefault="00CD36CF" w:rsidP="00CC1F3B">
      <w:pPr>
        <w:pStyle w:val="Sponsors"/>
        <w:rPr>
          <w:color w:val="auto"/>
        </w:rPr>
      </w:pPr>
      <w:r w:rsidRPr="00895EAB">
        <w:rPr>
          <w:color w:val="auto"/>
        </w:rPr>
        <w:t xml:space="preserve">By </w:t>
      </w:r>
      <w:sdt>
        <w:sdtPr>
          <w:rPr>
            <w:color w:val="auto"/>
          </w:rPr>
          <w:tag w:val="Sponsors"/>
          <w:id w:val="1589585889"/>
          <w:placeholder>
            <w:docPart w:val="BC6A277E70A54C5D83F0F91084EB54B0"/>
          </w:placeholder>
          <w:text w:multiLine="1"/>
        </w:sdtPr>
        <w:sdtEndPr/>
        <w:sdtContent>
          <w:r w:rsidR="003078DA" w:rsidRPr="00895EAB">
            <w:rPr>
              <w:color w:val="auto"/>
            </w:rPr>
            <w:t>Delegate</w:t>
          </w:r>
          <w:r w:rsidR="009967E4">
            <w:rPr>
              <w:color w:val="auto"/>
            </w:rPr>
            <w:t>s</w:t>
          </w:r>
          <w:r w:rsidR="00843924" w:rsidRPr="00895EAB">
            <w:rPr>
              <w:color w:val="auto"/>
            </w:rPr>
            <w:t xml:space="preserve"> Ferrell</w:t>
          </w:r>
          <w:r w:rsidR="009967E4">
            <w:rPr>
              <w:color w:val="auto"/>
            </w:rPr>
            <w:t>, Ward, Sheedy, Pritt, McCormick, McGeehan, Crouse, Dean, Stephens, Kimble, and Rohrbach</w:t>
          </w:r>
        </w:sdtContent>
      </w:sdt>
    </w:p>
    <w:p w14:paraId="032A1A29" w14:textId="6CAD618B" w:rsidR="00E831B3" w:rsidRPr="00895EAB" w:rsidRDefault="00CD36CF" w:rsidP="00CC1F3B">
      <w:pPr>
        <w:pStyle w:val="References"/>
        <w:rPr>
          <w:color w:val="auto"/>
        </w:rPr>
      </w:pPr>
      <w:r w:rsidRPr="00895EAB">
        <w:rPr>
          <w:color w:val="auto"/>
        </w:rPr>
        <w:t>[</w:t>
      </w:r>
      <w:sdt>
        <w:sdtPr>
          <w:rPr>
            <w:color w:val="auto"/>
          </w:rPr>
          <w:tag w:val="References"/>
          <w:id w:val="-1043047873"/>
          <w:placeholder>
            <w:docPart w:val="460D713500284C7FB4932CF3609CC106"/>
          </w:placeholder>
          <w:text w:multiLine="1"/>
        </w:sdtPr>
        <w:sdtEndPr/>
        <w:sdtContent>
          <w:r w:rsidR="003B0EB5">
            <w:rPr>
              <w:color w:val="auto"/>
            </w:rPr>
            <w:t>Introduced March 04, 2025; referred to the Committee on Government Organization</w:t>
          </w:r>
        </w:sdtContent>
      </w:sdt>
      <w:r w:rsidRPr="00895EAB">
        <w:rPr>
          <w:color w:val="auto"/>
        </w:rPr>
        <w:t>]</w:t>
      </w:r>
    </w:p>
    <w:p w14:paraId="013A5769" w14:textId="19162A45" w:rsidR="00303684" w:rsidRPr="00895EAB" w:rsidRDefault="0000526A" w:rsidP="00CC1F3B">
      <w:pPr>
        <w:pStyle w:val="TitleSection"/>
        <w:rPr>
          <w:color w:val="auto"/>
        </w:rPr>
      </w:pPr>
      <w:r w:rsidRPr="00895EAB">
        <w:rPr>
          <w:color w:val="auto"/>
        </w:rPr>
        <w:lastRenderedPageBreak/>
        <w:t>A BILL</w:t>
      </w:r>
      <w:r w:rsidR="00025893" w:rsidRPr="00895EAB">
        <w:rPr>
          <w:color w:val="auto"/>
        </w:rPr>
        <w:t xml:space="preserve"> </w:t>
      </w:r>
      <w:r w:rsidR="00EE0156" w:rsidRPr="00895EAB">
        <w:rPr>
          <w:color w:val="auto"/>
        </w:rPr>
        <w:t xml:space="preserve">to amend </w:t>
      </w:r>
      <w:r w:rsidR="0058090B">
        <w:rPr>
          <w:color w:val="auto"/>
        </w:rPr>
        <w:t xml:space="preserve">and reenact </w:t>
      </w:r>
      <w:r w:rsidR="0058090B" w:rsidRPr="00895EAB">
        <w:rPr>
          <w:color w:val="auto"/>
        </w:rPr>
        <w:t>§19-20-26</w:t>
      </w:r>
      <w:r w:rsidR="0058090B">
        <w:rPr>
          <w:color w:val="auto"/>
        </w:rPr>
        <w:t xml:space="preserve"> of </w:t>
      </w:r>
      <w:r w:rsidR="00843924" w:rsidRPr="00895EAB">
        <w:rPr>
          <w:color w:val="auto"/>
        </w:rPr>
        <w:t>the Code of West Virginia, 1931, as amended</w:t>
      </w:r>
      <w:r w:rsidR="00414CA8">
        <w:rPr>
          <w:color w:val="auto"/>
        </w:rPr>
        <w:t>; and to</w:t>
      </w:r>
      <w:r w:rsidR="00843924" w:rsidRPr="00895EAB">
        <w:rPr>
          <w:color w:val="auto"/>
        </w:rPr>
        <w:t xml:space="preserve"> </w:t>
      </w:r>
      <w:r w:rsidR="00414CA8">
        <w:rPr>
          <w:color w:val="auto"/>
        </w:rPr>
        <w:t>add a n</w:t>
      </w:r>
      <w:r w:rsidR="00A812C5" w:rsidRPr="00895EAB">
        <w:rPr>
          <w:color w:val="auto"/>
        </w:rPr>
        <w:t>ew section, designated §19-20-27</w:t>
      </w:r>
      <w:r w:rsidR="00414CA8">
        <w:rPr>
          <w:color w:val="auto"/>
        </w:rPr>
        <w:t xml:space="preserve">, </w:t>
      </w:r>
      <w:r w:rsidR="00A812C5" w:rsidRPr="00895EAB">
        <w:rPr>
          <w:color w:val="auto"/>
        </w:rPr>
        <w:t xml:space="preserve">relating </w:t>
      </w:r>
      <w:r w:rsidR="00D6771A">
        <w:rPr>
          <w:color w:val="auto"/>
        </w:rPr>
        <w:t xml:space="preserve">to </w:t>
      </w:r>
      <w:r w:rsidR="00A06452" w:rsidRPr="00895EAB">
        <w:rPr>
          <w:color w:val="auto"/>
        </w:rPr>
        <w:t xml:space="preserve">specifying minimum levels of care to be provided by dog breeders; </w:t>
      </w:r>
      <w:r w:rsidR="00D6771A">
        <w:rPr>
          <w:color w:val="auto"/>
        </w:rPr>
        <w:t xml:space="preserve">and </w:t>
      </w:r>
      <w:r w:rsidR="00A06452" w:rsidRPr="00895EAB">
        <w:rPr>
          <w:color w:val="auto"/>
        </w:rPr>
        <w:t>defining when a dog is unfit for sale by a dog breeder and providing remedies therefor</w:t>
      </w:r>
      <w:r w:rsidR="00D6771A">
        <w:rPr>
          <w:color w:val="auto"/>
        </w:rPr>
        <w:t>.</w:t>
      </w:r>
    </w:p>
    <w:p w14:paraId="6EF48536" w14:textId="77777777" w:rsidR="00303684" w:rsidRPr="00895EAB" w:rsidRDefault="00303684" w:rsidP="00CC1F3B">
      <w:pPr>
        <w:pStyle w:val="EnactingClause"/>
        <w:rPr>
          <w:color w:val="auto"/>
        </w:rPr>
      </w:pPr>
      <w:r w:rsidRPr="00895EAB">
        <w:rPr>
          <w:color w:val="auto"/>
        </w:rPr>
        <w:t>Be it enacted by the Legislature of West Virginia:</w:t>
      </w:r>
    </w:p>
    <w:p w14:paraId="1EE0B023" w14:textId="01D32EBA" w:rsidR="00EF32C0" w:rsidRPr="00895EAB" w:rsidRDefault="00EF32C0" w:rsidP="000E78AD">
      <w:pPr>
        <w:pStyle w:val="ArticleHeading"/>
        <w:rPr>
          <w:color w:val="auto"/>
        </w:rPr>
      </w:pPr>
      <w:bookmarkStart w:id="0" w:name="_Hlk31624926"/>
      <w:r w:rsidRPr="00895EAB">
        <w:rPr>
          <w:color w:val="auto"/>
        </w:rPr>
        <w:t>ARTICLE 20. DOGS AND CATS.</w:t>
      </w:r>
    </w:p>
    <w:p w14:paraId="29FEE799" w14:textId="735043D8" w:rsidR="00531632" w:rsidRPr="00895EAB" w:rsidRDefault="00531632" w:rsidP="00531632">
      <w:pPr>
        <w:pStyle w:val="SectionHeading"/>
        <w:rPr>
          <w:color w:val="auto"/>
        </w:rPr>
      </w:pPr>
      <w:bookmarkStart w:id="1" w:name="_Hlk31629785"/>
      <w:r w:rsidRPr="00895EAB">
        <w:rPr>
          <w:color w:val="auto"/>
        </w:rPr>
        <w:t>§19</w:t>
      </w:r>
      <w:r w:rsidR="00CC70F5" w:rsidRPr="00895EAB">
        <w:rPr>
          <w:color w:val="auto"/>
        </w:rPr>
        <w:t>-</w:t>
      </w:r>
      <w:r w:rsidRPr="00895EAB">
        <w:rPr>
          <w:color w:val="auto"/>
        </w:rPr>
        <w:t>20</w:t>
      </w:r>
      <w:r w:rsidR="00CC70F5" w:rsidRPr="00895EAB">
        <w:rPr>
          <w:color w:val="auto"/>
        </w:rPr>
        <w:t>-</w:t>
      </w:r>
      <w:r w:rsidRPr="00895EAB">
        <w:rPr>
          <w:color w:val="auto"/>
        </w:rPr>
        <w:t>26</w:t>
      </w:r>
      <w:bookmarkEnd w:id="1"/>
      <w:r w:rsidRPr="00895EAB">
        <w:rPr>
          <w:color w:val="auto"/>
        </w:rPr>
        <w:t>. Commercial dog</w:t>
      </w:r>
      <w:r w:rsidR="00CC70F5" w:rsidRPr="00895EAB">
        <w:rPr>
          <w:color w:val="auto"/>
        </w:rPr>
        <w:t>-</w:t>
      </w:r>
      <w:r w:rsidRPr="00895EAB">
        <w:rPr>
          <w:color w:val="auto"/>
        </w:rPr>
        <w:t>breeding operations.</w:t>
      </w:r>
    </w:p>
    <w:p w14:paraId="35A09BD1" w14:textId="77777777" w:rsidR="00531632" w:rsidRPr="00895EAB" w:rsidRDefault="00531632" w:rsidP="00531632">
      <w:pPr>
        <w:pStyle w:val="SectionBody"/>
        <w:rPr>
          <w:color w:val="auto"/>
        </w:rPr>
        <w:sectPr w:rsidR="00531632" w:rsidRPr="00895EAB" w:rsidSect="00433D1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330799B2" w14:textId="6AF0DECF" w:rsidR="00531632" w:rsidRPr="00895EAB" w:rsidRDefault="00531632" w:rsidP="00531632">
      <w:pPr>
        <w:pStyle w:val="SectionBody"/>
        <w:rPr>
          <w:color w:val="auto"/>
        </w:rPr>
      </w:pPr>
      <w:r w:rsidRPr="00895EAB">
        <w:rPr>
          <w:color w:val="auto"/>
        </w:rPr>
        <w:t>(a) As used in this section:</w:t>
      </w:r>
    </w:p>
    <w:p w14:paraId="45A01595" w14:textId="38930884" w:rsidR="00531632" w:rsidRPr="00895EAB" w:rsidRDefault="00531632" w:rsidP="00531632">
      <w:pPr>
        <w:pStyle w:val="SectionBody"/>
        <w:rPr>
          <w:color w:val="auto"/>
        </w:rPr>
      </w:pPr>
      <w:r w:rsidRPr="00895EAB">
        <w:rPr>
          <w:color w:val="auto"/>
        </w:rPr>
        <w:t xml:space="preserve">(1) </w:t>
      </w:r>
      <w:r w:rsidR="00805EA5" w:rsidRPr="00895EAB">
        <w:rPr>
          <w:color w:val="auto"/>
        </w:rPr>
        <w:t>"</w:t>
      </w:r>
      <w:r w:rsidRPr="00895EAB">
        <w:rPr>
          <w:color w:val="auto"/>
        </w:rPr>
        <w:t>Advertisement</w:t>
      </w:r>
      <w:r w:rsidR="00805EA5" w:rsidRPr="00895EAB">
        <w:rPr>
          <w:color w:val="auto"/>
        </w:rPr>
        <w:t>"</w:t>
      </w:r>
      <w:r w:rsidRPr="00895EAB">
        <w:rPr>
          <w:color w:val="auto"/>
        </w:rPr>
        <w:t xml:space="preserve"> means any media used to promote the sale of dogs including, but not limited to, the Internet, newspapers, flyers, magazines, radio, television, bulletins and signs.</w:t>
      </w:r>
    </w:p>
    <w:p w14:paraId="2968DFC1" w14:textId="2EC2E755" w:rsidR="00531632" w:rsidRPr="00895EAB" w:rsidRDefault="00531632" w:rsidP="00531632">
      <w:pPr>
        <w:pStyle w:val="SectionBody"/>
        <w:rPr>
          <w:color w:val="auto"/>
        </w:rPr>
      </w:pPr>
      <w:r w:rsidRPr="00895EAB">
        <w:rPr>
          <w:color w:val="auto"/>
        </w:rPr>
        <w:t xml:space="preserve">(2) </w:t>
      </w:r>
      <w:r w:rsidR="00805EA5" w:rsidRPr="00895EAB">
        <w:rPr>
          <w:color w:val="auto"/>
        </w:rPr>
        <w:t>"</w:t>
      </w:r>
      <w:r w:rsidRPr="00895EAB">
        <w:rPr>
          <w:color w:val="auto"/>
        </w:rPr>
        <w:t>Commercial dog breeder</w:t>
      </w:r>
      <w:r w:rsidR="00805EA5" w:rsidRPr="00895EAB">
        <w:rPr>
          <w:color w:val="auto"/>
        </w:rPr>
        <w:t>"</w:t>
      </w:r>
      <w:r w:rsidRPr="00895EAB">
        <w:rPr>
          <w:color w:val="auto"/>
        </w:rPr>
        <w:t xml:space="preserve"> means any person who:</w:t>
      </w:r>
    </w:p>
    <w:p w14:paraId="375CB4CC" w14:textId="32D57FF7" w:rsidR="00531632" w:rsidRPr="00895EAB" w:rsidRDefault="00531632" w:rsidP="00531632">
      <w:pPr>
        <w:pStyle w:val="SectionBody"/>
        <w:rPr>
          <w:color w:val="auto"/>
        </w:rPr>
      </w:pPr>
      <w:r w:rsidRPr="00895EAB">
        <w:rPr>
          <w:color w:val="auto"/>
        </w:rPr>
        <w:t xml:space="preserve">(A) Maintains </w:t>
      </w:r>
      <w:r w:rsidR="00392088" w:rsidRPr="00895EAB">
        <w:rPr>
          <w:color w:val="auto"/>
        </w:rPr>
        <w:t>11</w:t>
      </w:r>
      <w:r w:rsidRPr="00895EAB">
        <w:rPr>
          <w:color w:val="auto"/>
        </w:rPr>
        <w:t xml:space="preserve"> or more unsterilized dogs over the age of one year for the exclusive purpose of actively breeding;</w:t>
      </w:r>
    </w:p>
    <w:p w14:paraId="7A90CD19" w14:textId="77777777" w:rsidR="00531632" w:rsidRPr="00895EAB" w:rsidRDefault="00531632" w:rsidP="00531632">
      <w:pPr>
        <w:pStyle w:val="SectionBody"/>
        <w:rPr>
          <w:color w:val="auto"/>
        </w:rPr>
      </w:pPr>
      <w:r w:rsidRPr="00895EAB">
        <w:rPr>
          <w:color w:val="auto"/>
        </w:rPr>
        <w:t>(B) Is engaged in the business of breeding dogs as household pets for direct or indirect sale or for exchange in return for consideration; and</w:t>
      </w:r>
    </w:p>
    <w:p w14:paraId="201933DE" w14:textId="77777777" w:rsidR="00531632" w:rsidRPr="00895EAB" w:rsidRDefault="00531632" w:rsidP="00531632">
      <w:pPr>
        <w:pStyle w:val="SectionBody"/>
        <w:rPr>
          <w:color w:val="auto"/>
        </w:rPr>
      </w:pPr>
      <w:r w:rsidRPr="00895EAB">
        <w:rPr>
          <w:color w:val="auto"/>
        </w:rPr>
        <w:t>(C) Commercial dog breeder shall not include:</w:t>
      </w:r>
    </w:p>
    <w:p w14:paraId="01E781D3" w14:textId="77777777" w:rsidR="00531632" w:rsidRPr="00895EAB" w:rsidRDefault="00531632" w:rsidP="00531632">
      <w:pPr>
        <w:pStyle w:val="SectionBody"/>
        <w:rPr>
          <w:color w:val="auto"/>
        </w:rPr>
      </w:pPr>
      <w:r w:rsidRPr="00895EAB">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895EAB" w:rsidRDefault="00531632" w:rsidP="00531632">
      <w:pPr>
        <w:pStyle w:val="SectionBody"/>
        <w:rPr>
          <w:color w:val="auto"/>
        </w:rPr>
      </w:pPr>
      <w:r w:rsidRPr="00895EAB">
        <w:rPr>
          <w:color w:val="auto"/>
        </w:rPr>
        <w:t>(ii) With respect to greyhound dogs only, any person who holds an occupational permit from, and has registered a greyhound kennel name with, the West Virginia Racing Commission.</w:t>
      </w:r>
    </w:p>
    <w:p w14:paraId="3838E111" w14:textId="6CC52147" w:rsidR="00531632" w:rsidRPr="00895EAB" w:rsidRDefault="00531632" w:rsidP="00531632">
      <w:pPr>
        <w:pStyle w:val="SectionBody"/>
        <w:rPr>
          <w:color w:val="auto"/>
        </w:rPr>
      </w:pPr>
      <w:r w:rsidRPr="00895EAB">
        <w:rPr>
          <w:color w:val="auto"/>
        </w:rPr>
        <w:t xml:space="preserve">(3) </w:t>
      </w:r>
      <w:r w:rsidR="00805EA5" w:rsidRPr="00895EAB">
        <w:rPr>
          <w:color w:val="auto"/>
        </w:rPr>
        <w:t>"</w:t>
      </w:r>
      <w:r w:rsidRPr="00895EAB">
        <w:rPr>
          <w:color w:val="auto"/>
        </w:rPr>
        <w:t>Class I Commercial Dog Breeder</w:t>
      </w:r>
      <w:r w:rsidR="00805EA5" w:rsidRPr="00895EAB">
        <w:rPr>
          <w:color w:val="auto"/>
        </w:rPr>
        <w:t>"</w:t>
      </w:r>
      <w:r w:rsidRPr="00895EAB">
        <w:rPr>
          <w:color w:val="auto"/>
        </w:rPr>
        <w:t xml:space="preserve"> means a commercial dog breeder that possesses </w:t>
      </w:r>
      <w:r w:rsidR="007E0B32" w:rsidRPr="00895EAB">
        <w:rPr>
          <w:color w:val="auto"/>
        </w:rPr>
        <w:t>11</w:t>
      </w:r>
      <w:r w:rsidRPr="00895EAB">
        <w:rPr>
          <w:color w:val="auto"/>
        </w:rPr>
        <w:t xml:space="preserve"> to </w:t>
      </w:r>
      <w:r w:rsidR="007E0B32" w:rsidRPr="00895EAB">
        <w:rPr>
          <w:color w:val="auto"/>
        </w:rPr>
        <w:t>30</w:t>
      </w:r>
      <w:r w:rsidRPr="00895EAB">
        <w:rPr>
          <w:color w:val="auto"/>
        </w:rPr>
        <w:t xml:space="preserve"> unsterilized dogs over the age of one year at any one time for the exclusive purpose of actively breeding.</w:t>
      </w:r>
    </w:p>
    <w:p w14:paraId="791F1586" w14:textId="29B1BB2C" w:rsidR="00531632" w:rsidRPr="00895EAB" w:rsidRDefault="00531632" w:rsidP="00531632">
      <w:pPr>
        <w:pStyle w:val="SectionBody"/>
        <w:rPr>
          <w:color w:val="auto"/>
        </w:rPr>
      </w:pPr>
      <w:r w:rsidRPr="00895EAB">
        <w:rPr>
          <w:color w:val="auto"/>
        </w:rPr>
        <w:t xml:space="preserve">(4) </w:t>
      </w:r>
      <w:r w:rsidR="00805EA5" w:rsidRPr="00895EAB">
        <w:rPr>
          <w:color w:val="auto"/>
        </w:rPr>
        <w:t>"</w:t>
      </w:r>
      <w:r w:rsidRPr="00895EAB">
        <w:rPr>
          <w:color w:val="auto"/>
        </w:rPr>
        <w:t>Class II Commercial Dog Breeder</w:t>
      </w:r>
      <w:r w:rsidR="00805EA5" w:rsidRPr="00895EAB">
        <w:rPr>
          <w:color w:val="auto"/>
        </w:rPr>
        <w:t>"</w:t>
      </w:r>
      <w:r w:rsidRPr="00895EAB">
        <w:rPr>
          <w:color w:val="auto"/>
        </w:rPr>
        <w:t xml:space="preserve"> means a commercial dog breeder that possesses more than </w:t>
      </w:r>
      <w:r w:rsidR="007E0B32" w:rsidRPr="00895EAB">
        <w:rPr>
          <w:color w:val="auto"/>
        </w:rPr>
        <w:t>30</w:t>
      </w:r>
      <w:r w:rsidRPr="00895EAB">
        <w:rPr>
          <w:color w:val="auto"/>
        </w:rPr>
        <w:t xml:space="preserve"> unsterilized dogs over the age of one year at any time.</w:t>
      </w:r>
    </w:p>
    <w:p w14:paraId="52163723" w14:textId="56AE823F" w:rsidR="00206EAB" w:rsidRPr="00895EAB" w:rsidRDefault="00206EAB" w:rsidP="00206EAB">
      <w:pPr>
        <w:pStyle w:val="SectionBody"/>
        <w:rPr>
          <w:color w:val="auto"/>
          <w:u w:val="single"/>
        </w:rPr>
      </w:pPr>
      <w:r w:rsidRPr="00895EAB">
        <w:rPr>
          <w:color w:val="auto"/>
          <w:u w:val="single"/>
        </w:rPr>
        <w:lastRenderedPageBreak/>
        <w:t xml:space="preserve">(5) </w:t>
      </w:r>
      <w:r w:rsidR="00805EA5" w:rsidRPr="00895EAB">
        <w:rPr>
          <w:color w:val="auto"/>
          <w:u w:val="single"/>
        </w:rPr>
        <w:t>"</w:t>
      </w:r>
      <w:r w:rsidRPr="00895EAB">
        <w:rPr>
          <w:color w:val="auto"/>
          <w:u w:val="single"/>
        </w:rPr>
        <w:t>Clinically ill</w:t>
      </w:r>
      <w:r w:rsidR="00805EA5" w:rsidRPr="00895EAB">
        <w:rPr>
          <w:color w:val="auto"/>
          <w:u w:val="single"/>
        </w:rPr>
        <w:t>"</w:t>
      </w:r>
      <w:r w:rsidRPr="00895EAB">
        <w:rPr>
          <w:color w:val="auto"/>
          <w:u w:val="single"/>
        </w:rPr>
        <w:t xml:space="preserve"> means an illness that is apparent to a veterinarian based on observation, examination, or testing of the dog, or upon a review of the medical records relating to the dog;</w:t>
      </w:r>
    </w:p>
    <w:p w14:paraId="3889B968" w14:textId="0E12DEAA" w:rsidR="00531632" w:rsidRPr="00895EAB" w:rsidRDefault="00531632" w:rsidP="00531632">
      <w:pPr>
        <w:pStyle w:val="SectionBody"/>
        <w:rPr>
          <w:color w:val="auto"/>
        </w:rPr>
      </w:pPr>
      <w:r w:rsidRPr="00895EAB">
        <w:rPr>
          <w:strike/>
          <w:color w:val="auto"/>
        </w:rPr>
        <w:t>(5)</w:t>
      </w:r>
      <w:r w:rsidR="00206EAB" w:rsidRPr="00895EAB">
        <w:rPr>
          <w:color w:val="auto"/>
        </w:rPr>
        <w:t xml:space="preserve"> </w:t>
      </w:r>
      <w:r w:rsidR="00206EAB" w:rsidRPr="00895EAB">
        <w:rPr>
          <w:color w:val="auto"/>
          <w:u w:val="single"/>
        </w:rPr>
        <w:t>(6)</w:t>
      </w:r>
      <w:r w:rsidR="00206EAB" w:rsidRPr="00895EAB">
        <w:rPr>
          <w:color w:val="auto"/>
        </w:rPr>
        <w:t xml:space="preserve"> </w:t>
      </w:r>
      <w:r w:rsidR="00805EA5" w:rsidRPr="00895EAB">
        <w:rPr>
          <w:color w:val="auto"/>
        </w:rPr>
        <w:t>"</w:t>
      </w:r>
      <w:r w:rsidRPr="00895EAB">
        <w:rPr>
          <w:color w:val="auto"/>
        </w:rPr>
        <w:t>Housing facility</w:t>
      </w:r>
      <w:r w:rsidR="00805EA5" w:rsidRPr="00895EAB">
        <w:rPr>
          <w:color w:val="auto"/>
        </w:rPr>
        <w:t>"</w:t>
      </w:r>
      <w:r w:rsidRPr="00895EAB">
        <w:rPr>
          <w:color w:val="auto"/>
        </w:rPr>
        <w:t xml:space="preserve"> means a structure in which dogs are kept that provides them with shelter, protection from the elements and protection from temperature extremes.</w:t>
      </w:r>
    </w:p>
    <w:p w14:paraId="5CC73288" w14:textId="7E910024" w:rsidR="00206EAB" w:rsidRPr="00895EAB" w:rsidRDefault="00206EAB" w:rsidP="00531632">
      <w:pPr>
        <w:pStyle w:val="SectionBody"/>
        <w:rPr>
          <w:color w:val="auto"/>
        </w:rPr>
      </w:pPr>
      <w:r w:rsidRPr="00895EAB">
        <w:rPr>
          <w:color w:val="auto"/>
          <w:u w:val="single"/>
        </w:rPr>
        <w:t xml:space="preserve">(7) </w:t>
      </w:r>
      <w:r w:rsidR="00805EA5" w:rsidRPr="00895EAB">
        <w:rPr>
          <w:color w:val="auto"/>
          <w:u w:val="single"/>
        </w:rPr>
        <w:t>"</w:t>
      </w:r>
      <w:r w:rsidRPr="00895EAB">
        <w:rPr>
          <w:color w:val="auto"/>
          <w:u w:val="single"/>
        </w:rPr>
        <w:t>Nonelective surgical procedure</w:t>
      </w:r>
      <w:r w:rsidR="00805EA5" w:rsidRPr="00895EAB">
        <w:rPr>
          <w:color w:val="auto"/>
          <w:u w:val="single"/>
        </w:rPr>
        <w:t>"</w:t>
      </w:r>
      <w:r w:rsidRPr="00895EAB">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8A52D0">
        <w:rPr>
          <w:color w:val="auto"/>
          <w:u w:val="single"/>
        </w:rPr>
        <w:t>'</w:t>
      </w:r>
      <w:r w:rsidRPr="00895EAB">
        <w:rPr>
          <w:color w:val="auto"/>
          <w:u w:val="single"/>
        </w:rPr>
        <w:t>s ability to walk, run, jump, or otherwise function in a normal manner;</w:t>
      </w:r>
    </w:p>
    <w:p w14:paraId="169A8AD9" w14:textId="4704B2C0" w:rsidR="00531632" w:rsidRPr="00895EAB" w:rsidRDefault="00531632" w:rsidP="00531632">
      <w:pPr>
        <w:pStyle w:val="SectionBody"/>
        <w:rPr>
          <w:color w:val="auto"/>
        </w:rPr>
      </w:pPr>
      <w:r w:rsidRPr="00895EAB">
        <w:rPr>
          <w:strike/>
          <w:color w:val="auto"/>
        </w:rPr>
        <w:t>(6)</w:t>
      </w:r>
      <w:r w:rsidR="00206EAB" w:rsidRPr="00895EAB">
        <w:rPr>
          <w:color w:val="auto"/>
        </w:rPr>
        <w:t xml:space="preserve"> </w:t>
      </w:r>
      <w:r w:rsidR="00206EAB" w:rsidRPr="00895EAB">
        <w:rPr>
          <w:color w:val="auto"/>
          <w:u w:val="single"/>
        </w:rPr>
        <w:t>(8)</w:t>
      </w:r>
      <w:r w:rsidR="00206EAB" w:rsidRPr="00895EAB">
        <w:rPr>
          <w:color w:val="auto"/>
        </w:rPr>
        <w:t xml:space="preserve"> </w:t>
      </w:r>
      <w:r w:rsidR="00805EA5" w:rsidRPr="00895EAB">
        <w:rPr>
          <w:color w:val="auto"/>
        </w:rPr>
        <w:t>"</w:t>
      </w:r>
      <w:r w:rsidRPr="00895EAB">
        <w:rPr>
          <w:color w:val="auto"/>
        </w:rPr>
        <w:t>Primary enclosure</w:t>
      </w:r>
      <w:r w:rsidR="00805EA5" w:rsidRPr="00895EAB">
        <w:rPr>
          <w:color w:val="auto"/>
        </w:rPr>
        <w:t>"</w:t>
      </w:r>
      <w:r w:rsidRPr="00895EAB">
        <w:rPr>
          <w:color w:val="auto"/>
        </w:rPr>
        <w:t xml:space="preserve"> means a structure that restricts a dog</w:t>
      </w:r>
      <w:r w:rsidR="001A3C9B" w:rsidRPr="00895EAB">
        <w:rPr>
          <w:color w:val="auto"/>
        </w:rPr>
        <w:t>'</w:t>
      </w:r>
      <w:r w:rsidRPr="00895EAB">
        <w:rPr>
          <w:color w:val="auto"/>
        </w:rPr>
        <w:t>s ability to move in a limited amount of space, such as a room, cage or compartment.</w:t>
      </w:r>
    </w:p>
    <w:p w14:paraId="41CD65EC" w14:textId="4B905986" w:rsidR="00531632" w:rsidRPr="00895EAB" w:rsidRDefault="00531632" w:rsidP="00531632">
      <w:pPr>
        <w:pStyle w:val="SectionBody"/>
        <w:rPr>
          <w:color w:val="auto"/>
        </w:rPr>
      </w:pPr>
      <w:r w:rsidRPr="00895EAB">
        <w:rPr>
          <w:color w:val="auto"/>
        </w:rPr>
        <w:t>(b) No commercial dog breeder may breed dogs without a business registration certificate in accordance with</w:t>
      </w:r>
      <w:r w:rsidR="00CC70F5" w:rsidRPr="00895EAB">
        <w:rPr>
          <w:color w:val="auto"/>
        </w:rPr>
        <w:t xml:space="preserve"> §</w:t>
      </w:r>
      <w:r w:rsidR="007E0B32" w:rsidRPr="00895EAB">
        <w:rPr>
          <w:color w:val="auto"/>
        </w:rPr>
        <w:t>11</w:t>
      </w:r>
      <w:r w:rsidR="00CC70F5" w:rsidRPr="00895EAB">
        <w:rPr>
          <w:color w:val="auto"/>
        </w:rPr>
        <w:t>-</w:t>
      </w:r>
      <w:r w:rsidR="007E0B32" w:rsidRPr="00895EAB">
        <w:rPr>
          <w:color w:val="auto"/>
        </w:rPr>
        <w:t>12</w:t>
      </w:r>
      <w:r w:rsidR="00CC70F5" w:rsidRPr="00895EAB">
        <w:rPr>
          <w:color w:val="auto"/>
        </w:rPr>
        <w:t>-</w:t>
      </w:r>
      <w:r w:rsidR="007E0B32" w:rsidRPr="00895EAB">
        <w:rPr>
          <w:color w:val="auto"/>
        </w:rPr>
        <w:t xml:space="preserve">3 </w:t>
      </w:r>
      <w:r w:rsidRPr="00895EAB">
        <w:rPr>
          <w:color w:val="auto"/>
        </w:rPr>
        <w:t>of this code and a valid business license issued by the locality in which the dog breeding operation is located, if the locality so requires.</w:t>
      </w:r>
    </w:p>
    <w:p w14:paraId="7FCBE652" w14:textId="77777777" w:rsidR="00531632" w:rsidRPr="00895EAB" w:rsidRDefault="00531632" w:rsidP="00531632">
      <w:pPr>
        <w:pStyle w:val="SectionBody"/>
        <w:rPr>
          <w:color w:val="auto"/>
        </w:rPr>
      </w:pPr>
      <w:r w:rsidRPr="00895EAB">
        <w:rPr>
          <w:color w:val="auto"/>
        </w:rPr>
        <w:t>(c) A commercial dog breeder shall:</w:t>
      </w:r>
    </w:p>
    <w:p w14:paraId="4C4FE4F4" w14:textId="0E0EAA02" w:rsidR="00531632" w:rsidRPr="00895EAB" w:rsidRDefault="00531632" w:rsidP="00531632">
      <w:pPr>
        <w:pStyle w:val="SectionBody"/>
        <w:rPr>
          <w:color w:val="auto"/>
        </w:rPr>
      </w:pPr>
      <w:r w:rsidRPr="00895EAB">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895EAB">
        <w:rPr>
          <w:color w:val="auto"/>
        </w:rPr>
        <w:t>-</w:t>
      </w:r>
      <w:r w:rsidRPr="00895EAB">
        <w:rPr>
          <w:color w:val="auto"/>
        </w:rPr>
        <w:t xml:space="preserve">breeding permit shall be an amount determined by the county commission, not to exceed </w:t>
      </w:r>
      <w:r w:rsidRPr="00895EAB">
        <w:rPr>
          <w:strike/>
          <w:color w:val="auto"/>
        </w:rPr>
        <w:t>$250</w:t>
      </w:r>
      <w:r w:rsidR="00843924" w:rsidRPr="00895EAB">
        <w:rPr>
          <w:color w:val="auto"/>
        </w:rPr>
        <w:t xml:space="preserve"> </w:t>
      </w:r>
      <w:r w:rsidR="00843924" w:rsidRPr="00895EAB">
        <w:rPr>
          <w:color w:val="auto"/>
          <w:u w:val="single"/>
        </w:rPr>
        <w:t>$350</w:t>
      </w:r>
      <w:r w:rsidR="00843924" w:rsidRPr="00895EAB">
        <w:rPr>
          <w:color w:val="auto"/>
        </w:rPr>
        <w:t xml:space="preserve"> </w:t>
      </w:r>
      <w:r w:rsidRPr="00895EAB">
        <w:rPr>
          <w:color w:val="auto"/>
        </w:rPr>
        <w:t xml:space="preserve">per year. The fee for a Class II commercial dog breeding permit shall be an amount determined by the county commission, not to exceed </w:t>
      </w:r>
      <w:r w:rsidRPr="00895EAB">
        <w:rPr>
          <w:strike/>
          <w:color w:val="auto"/>
        </w:rPr>
        <w:t>$500</w:t>
      </w:r>
      <w:r w:rsidR="00843924" w:rsidRPr="00895EAB">
        <w:rPr>
          <w:color w:val="auto"/>
        </w:rPr>
        <w:t xml:space="preserve"> </w:t>
      </w:r>
      <w:r w:rsidR="00843924" w:rsidRPr="00895EAB">
        <w:rPr>
          <w:color w:val="auto"/>
          <w:u w:val="single"/>
        </w:rPr>
        <w:t>$750</w:t>
      </w:r>
      <w:r w:rsidRPr="00895EAB">
        <w:rPr>
          <w:color w:val="auto"/>
        </w:rPr>
        <w:t xml:space="preserve"> per year;</w:t>
      </w:r>
    </w:p>
    <w:p w14:paraId="300F4693" w14:textId="77777777" w:rsidR="00531632" w:rsidRPr="00895EAB" w:rsidRDefault="00531632" w:rsidP="00531632">
      <w:pPr>
        <w:pStyle w:val="SectionBody"/>
        <w:rPr>
          <w:color w:val="auto"/>
        </w:rPr>
      </w:pPr>
      <w:r w:rsidRPr="00895EAB">
        <w:rPr>
          <w:color w:val="auto"/>
        </w:rPr>
        <w:t>(2) Breed female dogs only after the breeder has obtained an annual certification by a licensed veterinarian that the dog is in suitable health for breeding;</w:t>
      </w:r>
    </w:p>
    <w:p w14:paraId="55133863" w14:textId="77777777" w:rsidR="00531632" w:rsidRPr="00895EAB" w:rsidRDefault="00531632" w:rsidP="00531632">
      <w:pPr>
        <w:pStyle w:val="SectionBody"/>
        <w:rPr>
          <w:color w:val="auto"/>
        </w:rPr>
      </w:pPr>
      <w:r w:rsidRPr="00895EAB">
        <w:rPr>
          <w:color w:val="auto"/>
        </w:rPr>
        <w:t xml:space="preserve">(3) Dispose of dogs only by </w:t>
      </w:r>
      <w:r w:rsidRPr="00895EAB">
        <w:rPr>
          <w:strike/>
          <w:color w:val="auto"/>
        </w:rPr>
        <w:t>gift,</w:t>
      </w:r>
      <w:r w:rsidRPr="00895EAB">
        <w:rPr>
          <w:color w:val="auto"/>
        </w:rPr>
        <w:t xml:space="preserve"> sale, transfer, </w:t>
      </w:r>
      <w:r w:rsidRPr="00895EAB">
        <w:rPr>
          <w:strike/>
          <w:color w:val="auto"/>
        </w:rPr>
        <w:t>barter</w:t>
      </w:r>
      <w:r w:rsidRPr="00895EAB">
        <w:rPr>
          <w:color w:val="auto"/>
        </w:rPr>
        <w:t xml:space="preserve"> or euthanasia by a licensed veterinarian;</w:t>
      </w:r>
    </w:p>
    <w:p w14:paraId="5D6716A3" w14:textId="707B7903" w:rsidR="00531632" w:rsidRPr="00895EAB" w:rsidRDefault="00531632" w:rsidP="00531632">
      <w:pPr>
        <w:pStyle w:val="SectionBody"/>
        <w:rPr>
          <w:color w:val="auto"/>
        </w:rPr>
      </w:pPr>
      <w:r w:rsidRPr="00895EAB">
        <w:rPr>
          <w:color w:val="auto"/>
        </w:rPr>
        <w:t>(4) Maintain current, valid rabies certificates for every dog pursuant to</w:t>
      </w:r>
      <w:r w:rsidR="00CC70F5" w:rsidRPr="00895EAB">
        <w:rPr>
          <w:color w:val="auto"/>
        </w:rPr>
        <w:t xml:space="preserve"> §</w:t>
      </w:r>
      <w:r w:rsidR="007E0B32" w:rsidRPr="00895EAB">
        <w:rPr>
          <w:color w:val="auto"/>
        </w:rPr>
        <w:t>19</w:t>
      </w:r>
      <w:r w:rsidR="00CC70F5" w:rsidRPr="00895EAB">
        <w:rPr>
          <w:color w:val="auto"/>
        </w:rPr>
        <w:t>-</w:t>
      </w:r>
      <w:r w:rsidR="007E0B32" w:rsidRPr="00895EAB">
        <w:rPr>
          <w:color w:val="auto"/>
        </w:rPr>
        <w:t>20</w:t>
      </w:r>
      <w:r w:rsidR="00970185" w:rsidRPr="00895EAB">
        <w:rPr>
          <w:color w:val="auto"/>
        </w:rPr>
        <w:t>A</w:t>
      </w:r>
      <w:r w:rsidR="00CC70F5" w:rsidRPr="00895EAB">
        <w:rPr>
          <w:color w:val="auto"/>
        </w:rPr>
        <w:t>-</w:t>
      </w:r>
      <w:r w:rsidR="007E0B32" w:rsidRPr="00895EAB">
        <w:rPr>
          <w:color w:val="auto"/>
        </w:rPr>
        <w:t xml:space="preserve">1 </w:t>
      </w:r>
      <w:r w:rsidR="007E0B32" w:rsidRPr="00895EAB">
        <w:rPr>
          <w:rFonts w:cstheme="minorHAnsi"/>
          <w:i/>
          <w:iCs/>
          <w:color w:val="auto"/>
        </w:rPr>
        <w:t>et seq</w:t>
      </w:r>
      <w:r w:rsidR="007E0B32" w:rsidRPr="00895EAB">
        <w:rPr>
          <w:rFonts w:cstheme="minorHAnsi"/>
          <w:color w:val="auto"/>
        </w:rPr>
        <w:t>. of this code</w:t>
      </w:r>
      <w:r w:rsidRPr="00895EAB">
        <w:rPr>
          <w:color w:val="auto"/>
        </w:rPr>
        <w:t>;</w:t>
      </w:r>
    </w:p>
    <w:p w14:paraId="56DC61E6" w14:textId="45BC82D9" w:rsidR="00531632" w:rsidRPr="00895EAB" w:rsidRDefault="00531632" w:rsidP="00531632">
      <w:pPr>
        <w:pStyle w:val="SectionBody"/>
        <w:rPr>
          <w:color w:val="auto"/>
        </w:rPr>
      </w:pPr>
      <w:r w:rsidRPr="00895EAB">
        <w:rPr>
          <w:color w:val="auto"/>
        </w:rPr>
        <w:t>(5) Include the breeder</w:t>
      </w:r>
      <w:r w:rsidR="001A3C9B" w:rsidRPr="00895EAB">
        <w:rPr>
          <w:color w:val="auto"/>
        </w:rPr>
        <w:t>'</w:t>
      </w:r>
      <w:r w:rsidRPr="00895EAB">
        <w:rPr>
          <w:color w:val="auto"/>
        </w:rPr>
        <w:t>s annual permit number on any advertisement for the sale of a dog;</w:t>
      </w:r>
    </w:p>
    <w:p w14:paraId="5FA4A9F7" w14:textId="38F0E819" w:rsidR="00531632" w:rsidRPr="00895EAB" w:rsidRDefault="00531632" w:rsidP="00531632">
      <w:pPr>
        <w:pStyle w:val="SectionBody"/>
        <w:rPr>
          <w:color w:val="auto"/>
        </w:rPr>
      </w:pPr>
      <w:r w:rsidRPr="00895EAB">
        <w:rPr>
          <w:color w:val="auto"/>
        </w:rPr>
        <w:t>(6) If selling directly to the public, post a conspicuous notice containing the breeder</w:t>
      </w:r>
      <w:r w:rsidR="001A3C9B" w:rsidRPr="00895EAB">
        <w:rPr>
          <w:color w:val="auto"/>
        </w:rPr>
        <w:t>'</w:t>
      </w:r>
      <w:r w:rsidRPr="00895EAB">
        <w:rPr>
          <w:color w:val="auto"/>
        </w:rPr>
        <w:t>s name, address and annual permit number on each cage;</w:t>
      </w:r>
    </w:p>
    <w:p w14:paraId="482A8D14" w14:textId="619B50C4" w:rsidR="007E0B32" w:rsidRPr="00895EAB" w:rsidRDefault="00102F75" w:rsidP="00531632">
      <w:pPr>
        <w:pStyle w:val="SectionBody"/>
        <w:rPr>
          <w:color w:val="auto"/>
          <w:u w:val="single"/>
        </w:rPr>
      </w:pPr>
      <w:r w:rsidRPr="00895EAB">
        <w:rPr>
          <w:color w:val="auto"/>
          <w:u w:val="single"/>
        </w:rPr>
        <w:t>(7) Deliver to each purchaser of a dog a written disclosure containing all of the following:</w:t>
      </w:r>
    </w:p>
    <w:p w14:paraId="477E61B1" w14:textId="0813AE18" w:rsidR="00102F75" w:rsidRPr="00895EAB" w:rsidRDefault="00102F75" w:rsidP="00531632">
      <w:pPr>
        <w:pStyle w:val="SectionBody"/>
        <w:rPr>
          <w:color w:val="auto"/>
          <w:u w:val="single"/>
        </w:rPr>
      </w:pPr>
      <w:r w:rsidRPr="00895EAB">
        <w:rPr>
          <w:color w:val="auto"/>
          <w:u w:val="single"/>
        </w:rPr>
        <w:t>(A) The breeder</w:t>
      </w:r>
      <w:r w:rsidR="001A3C9B" w:rsidRPr="00895EAB">
        <w:rPr>
          <w:color w:val="auto"/>
          <w:u w:val="single"/>
        </w:rPr>
        <w:t>'</w:t>
      </w:r>
      <w:r w:rsidRPr="00895EAB">
        <w:rPr>
          <w:color w:val="auto"/>
          <w:u w:val="single"/>
        </w:rPr>
        <w:t>s name and address and, if the breeder is a dealer licensed by the United States Department of Agriculture, the federal dealer identification number;</w:t>
      </w:r>
    </w:p>
    <w:p w14:paraId="1E764C57" w14:textId="6239BBCD" w:rsidR="00102F75" w:rsidRPr="00895EAB" w:rsidRDefault="00102F75" w:rsidP="00531632">
      <w:pPr>
        <w:pStyle w:val="SectionBody"/>
        <w:rPr>
          <w:color w:val="auto"/>
          <w:u w:val="single"/>
        </w:rPr>
      </w:pPr>
      <w:r w:rsidRPr="00895EAB">
        <w:rPr>
          <w:color w:val="auto"/>
          <w:u w:val="single"/>
        </w:rPr>
        <w:t>(B) The date of the dog</w:t>
      </w:r>
      <w:r w:rsidR="001A3C9B" w:rsidRPr="00895EAB">
        <w:rPr>
          <w:color w:val="auto"/>
          <w:u w:val="single"/>
        </w:rPr>
        <w:t>'</w:t>
      </w:r>
      <w:r w:rsidRPr="00895EAB">
        <w:rPr>
          <w:color w:val="auto"/>
          <w:u w:val="single"/>
        </w:rPr>
        <w:t>s birth and the date the breeder received the dog</w:t>
      </w:r>
      <w:r w:rsidRPr="00895EAB">
        <w:rPr>
          <w:rFonts w:cstheme="minorHAnsi"/>
          <w:color w:val="auto"/>
          <w:u w:val="single"/>
        </w:rPr>
        <w:t xml:space="preserve">: </w:t>
      </w:r>
      <w:r w:rsidRPr="00895EAB">
        <w:rPr>
          <w:rFonts w:cstheme="minorHAnsi"/>
          <w:i/>
          <w:iCs/>
          <w:color w:val="auto"/>
          <w:u w:val="single"/>
        </w:rPr>
        <w:t>Provided</w:t>
      </w:r>
      <w:r w:rsidRPr="00895EAB">
        <w:rPr>
          <w:rFonts w:cstheme="minorHAnsi"/>
          <w:color w:val="auto"/>
          <w:u w:val="single"/>
        </w:rPr>
        <w:t>, That</w:t>
      </w:r>
      <w:r w:rsidRPr="00895EAB">
        <w:rPr>
          <w:color w:val="auto"/>
          <w:u w:val="single"/>
        </w:rPr>
        <w:t xml:space="preserve"> if the dog is not advertised or sold as purebred, registered, or registerable, the date of birth may be approximated if not known by the breeder;</w:t>
      </w:r>
    </w:p>
    <w:p w14:paraId="2318E649" w14:textId="17FA4F30" w:rsidR="00102F75" w:rsidRPr="00895EAB" w:rsidRDefault="00102F75" w:rsidP="00531632">
      <w:pPr>
        <w:pStyle w:val="SectionBody"/>
        <w:rPr>
          <w:color w:val="auto"/>
          <w:u w:val="single"/>
        </w:rPr>
      </w:pPr>
      <w:r w:rsidRPr="00895EAB">
        <w:rPr>
          <w:color w:val="auto"/>
          <w:u w:val="single"/>
        </w:rPr>
        <w:t>(C) The breed, sex, color, and identifying marks at the time of sale, if any, and if the breed is unknown or mixed, the record shall so indicate;</w:t>
      </w:r>
    </w:p>
    <w:p w14:paraId="78BCA240" w14:textId="5D8EA3E7" w:rsidR="00102F75" w:rsidRPr="00895EAB" w:rsidRDefault="00102F75" w:rsidP="00531632">
      <w:pPr>
        <w:pStyle w:val="SectionBody"/>
        <w:rPr>
          <w:color w:val="auto"/>
          <w:u w:val="single"/>
        </w:rPr>
      </w:pPr>
      <w:r w:rsidRPr="00895EAB">
        <w:rPr>
          <w:color w:val="auto"/>
          <w:u w:val="single"/>
        </w:rPr>
        <w:t>(D) If the dog is from a United State</w:t>
      </w:r>
      <w:r w:rsidR="000060C6" w:rsidRPr="00895EAB">
        <w:rPr>
          <w:color w:val="auto"/>
          <w:u w:val="single"/>
        </w:rPr>
        <w:t>s</w:t>
      </w:r>
      <w:r w:rsidRPr="00895EAB">
        <w:rPr>
          <w:color w:val="auto"/>
          <w:u w:val="single"/>
        </w:rPr>
        <w:t xml:space="preserve"> Department of Agriculture licensed source, the individual identifying, tag, tattoo</w:t>
      </w:r>
      <w:r w:rsidR="00980BBE" w:rsidRPr="00895EAB">
        <w:rPr>
          <w:color w:val="auto"/>
          <w:u w:val="single"/>
        </w:rPr>
        <w:t>,</w:t>
      </w:r>
      <w:r w:rsidRPr="00895EAB">
        <w:rPr>
          <w:color w:val="auto"/>
          <w:u w:val="single"/>
        </w:rPr>
        <w:t xml:space="preserve"> or collar number for that dog.</w:t>
      </w:r>
    </w:p>
    <w:p w14:paraId="0DFC7824" w14:textId="690ED771" w:rsidR="00102F75" w:rsidRPr="00895EAB" w:rsidRDefault="00102F75" w:rsidP="00531632">
      <w:pPr>
        <w:pStyle w:val="SectionBody"/>
        <w:rPr>
          <w:color w:val="auto"/>
          <w:u w:val="single"/>
        </w:rPr>
      </w:pPr>
      <w:r w:rsidRPr="00895EAB">
        <w:rPr>
          <w:color w:val="auto"/>
          <w:u w:val="single"/>
        </w:rPr>
        <w:t>(E) If the dog is being sold as capable of registration, the names and registration numbers of the sire and dam and the litter number if known;</w:t>
      </w:r>
    </w:p>
    <w:p w14:paraId="3F3EB524" w14:textId="05EF753D" w:rsidR="00102F75" w:rsidRPr="00895EAB" w:rsidRDefault="00102F75" w:rsidP="00531632">
      <w:pPr>
        <w:pStyle w:val="SectionBody"/>
        <w:rPr>
          <w:color w:val="auto"/>
          <w:u w:val="single"/>
        </w:rPr>
      </w:pPr>
      <w:r w:rsidRPr="00895EAB">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895EAB" w:rsidRDefault="00102F75" w:rsidP="00531632">
      <w:pPr>
        <w:pStyle w:val="SectionBody"/>
        <w:rPr>
          <w:color w:val="auto"/>
          <w:u w:val="single"/>
        </w:rPr>
      </w:pPr>
      <w:r w:rsidRPr="00895EAB">
        <w:rPr>
          <w:color w:val="auto"/>
          <w:u w:val="single"/>
        </w:rPr>
        <w:t>(G) A record of any veterinarian treatment or medication received by the dog while in the possession of the breeder and either of the following</w:t>
      </w:r>
      <w:r w:rsidR="00E3653D" w:rsidRPr="00895EAB">
        <w:rPr>
          <w:color w:val="auto"/>
          <w:u w:val="single"/>
        </w:rPr>
        <w:t>:</w:t>
      </w:r>
    </w:p>
    <w:p w14:paraId="31FBCD28" w14:textId="10743B85" w:rsidR="00E3653D" w:rsidRPr="00895EAB" w:rsidRDefault="00E3653D" w:rsidP="00531632">
      <w:pPr>
        <w:pStyle w:val="SectionBody"/>
        <w:rPr>
          <w:color w:val="auto"/>
          <w:u w:val="single"/>
        </w:rPr>
      </w:pPr>
      <w:r w:rsidRPr="00895EAB">
        <w:rPr>
          <w:color w:val="auto"/>
          <w:u w:val="single"/>
        </w:rPr>
        <w:t>(i)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895EAB" w:rsidRDefault="00E3653D" w:rsidP="00531632">
      <w:pPr>
        <w:pStyle w:val="SectionBody"/>
        <w:rPr>
          <w:color w:val="auto"/>
          <w:u w:val="single"/>
        </w:rPr>
      </w:pPr>
      <w:r w:rsidRPr="00895EAB">
        <w:rPr>
          <w:color w:val="auto"/>
          <w:u w:val="single"/>
        </w:rPr>
        <w:t>(ii) A record of any known disease, illness</w:t>
      </w:r>
      <w:r w:rsidR="00980BBE" w:rsidRPr="00895EAB">
        <w:rPr>
          <w:color w:val="auto"/>
          <w:u w:val="single"/>
        </w:rPr>
        <w:t>,</w:t>
      </w:r>
      <w:r w:rsidRPr="00895EAB">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895EAB">
        <w:rPr>
          <w:color w:val="auto"/>
          <w:u w:val="single"/>
        </w:rPr>
        <w:t>;</w:t>
      </w:r>
      <w:r w:rsidR="00206EAB" w:rsidRPr="00895EAB">
        <w:rPr>
          <w:color w:val="auto"/>
          <w:u w:val="single"/>
        </w:rPr>
        <w:t xml:space="preserve"> and</w:t>
      </w:r>
    </w:p>
    <w:p w14:paraId="7A2C1B26" w14:textId="7D021887" w:rsidR="00E3653D" w:rsidRPr="00895EAB" w:rsidRDefault="00E3653D" w:rsidP="00531632">
      <w:pPr>
        <w:pStyle w:val="SectionBody"/>
        <w:rPr>
          <w:color w:val="auto"/>
          <w:u w:val="single"/>
        </w:rPr>
      </w:pPr>
      <w:r w:rsidRPr="00895EAB">
        <w:rPr>
          <w:color w:val="auto"/>
          <w:u w:val="single"/>
        </w:rPr>
        <w:t>(H) The written disclosure made pursuant to this subsection shall be signed by both the breeder certifying the accuracy of the statement and by the purchaser of the dog</w:t>
      </w:r>
      <w:r w:rsidR="004159E5" w:rsidRPr="00895EAB">
        <w:rPr>
          <w:color w:val="auto"/>
          <w:u w:val="single"/>
        </w:rPr>
        <w:t xml:space="preserve"> acknowledging receipt of the statement</w:t>
      </w:r>
      <w:r w:rsidR="00206EAB" w:rsidRPr="00895EAB">
        <w:rPr>
          <w:color w:val="auto"/>
          <w:u w:val="single"/>
        </w:rPr>
        <w:t>.</w:t>
      </w:r>
    </w:p>
    <w:p w14:paraId="2359DF03" w14:textId="57C8FC21" w:rsidR="004159E5" w:rsidRPr="00895EAB" w:rsidRDefault="004159E5" w:rsidP="00531632">
      <w:pPr>
        <w:pStyle w:val="SectionBody"/>
        <w:rPr>
          <w:color w:val="auto"/>
          <w:u w:val="single"/>
        </w:rPr>
      </w:pPr>
      <w:r w:rsidRPr="00895EAB">
        <w:rPr>
          <w:color w:val="auto"/>
          <w:u w:val="single"/>
        </w:rPr>
        <w:t xml:space="preserve">(8) Maintain a written record on the health, status, and disposition of each dog for a period of not less than one year after disposition of the </w:t>
      </w:r>
      <w:r w:rsidR="008C6AE9" w:rsidRPr="00895EAB">
        <w:rPr>
          <w:color w:val="auto"/>
          <w:u w:val="single"/>
        </w:rPr>
        <w:t>dog, which record shall include all information that the breeder is required to disclose pursuant to subdivision (c)(7) of this section;</w:t>
      </w:r>
    </w:p>
    <w:p w14:paraId="4B195AC5" w14:textId="3CA693FB" w:rsidR="00531632" w:rsidRPr="00895EAB" w:rsidRDefault="00531632" w:rsidP="00531632">
      <w:pPr>
        <w:pStyle w:val="SectionBody"/>
        <w:rPr>
          <w:color w:val="auto"/>
        </w:rPr>
      </w:pPr>
      <w:r w:rsidRPr="00895EAB">
        <w:rPr>
          <w:strike/>
          <w:color w:val="auto"/>
        </w:rPr>
        <w:t>(7)</w:t>
      </w:r>
      <w:r w:rsidRPr="00895EAB">
        <w:rPr>
          <w:color w:val="auto"/>
        </w:rPr>
        <w:t xml:space="preserve"> </w:t>
      </w:r>
      <w:r w:rsidR="008C6AE9" w:rsidRPr="00895EAB">
        <w:rPr>
          <w:color w:val="auto"/>
          <w:u w:val="single"/>
        </w:rPr>
        <w:t>(9)</w:t>
      </w:r>
      <w:r w:rsidR="008C6AE9" w:rsidRPr="00895EAB">
        <w:rPr>
          <w:color w:val="auto"/>
        </w:rPr>
        <w:t xml:space="preserve"> </w:t>
      </w:r>
      <w:r w:rsidRPr="00895EAB">
        <w:rPr>
          <w:color w:val="auto"/>
        </w:rPr>
        <w:t>Provide for the humane treatment of dogs in accordance with</w:t>
      </w:r>
      <w:r w:rsidR="00CC70F5" w:rsidRPr="00895EAB">
        <w:rPr>
          <w:color w:val="auto"/>
        </w:rPr>
        <w:t xml:space="preserve"> §</w:t>
      </w:r>
      <w:r w:rsidR="007E0B32" w:rsidRPr="00895EAB">
        <w:rPr>
          <w:color w:val="auto"/>
        </w:rPr>
        <w:t>61</w:t>
      </w:r>
      <w:r w:rsidR="00CC70F5" w:rsidRPr="00895EAB">
        <w:rPr>
          <w:color w:val="auto"/>
        </w:rPr>
        <w:t>-</w:t>
      </w:r>
      <w:r w:rsidR="007E0B32" w:rsidRPr="00895EAB">
        <w:rPr>
          <w:color w:val="auto"/>
        </w:rPr>
        <w:t>8</w:t>
      </w:r>
      <w:r w:rsidR="00CC70F5" w:rsidRPr="00895EAB">
        <w:rPr>
          <w:color w:val="auto"/>
        </w:rPr>
        <w:t>-</w:t>
      </w:r>
      <w:r w:rsidR="007E0B32" w:rsidRPr="00895EAB">
        <w:rPr>
          <w:color w:val="auto"/>
        </w:rPr>
        <w:t xml:space="preserve">19 </w:t>
      </w:r>
      <w:r w:rsidRPr="00895EAB">
        <w:rPr>
          <w:color w:val="auto"/>
        </w:rPr>
        <w:t>of this code;</w:t>
      </w:r>
    </w:p>
    <w:p w14:paraId="26BC22F1" w14:textId="2CD4AFF2" w:rsidR="00531632" w:rsidRPr="00895EAB" w:rsidRDefault="00531632" w:rsidP="00531632">
      <w:pPr>
        <w:pStyle w:val="SectionBody"/>
        <w:rPr>
          <w:color w:val="auto"/>
        </w:rPr>
      </w:pPr>
      <w:r w:rsidRPr="00895EAB">
        <w:rPr>
          <w:strike/>
          <w:color w:val="auto"/>
        </w:rPr>
        <w:t>(8)</w:t>
      </w:r>
      <w:r w:rsidRPr="00895EAB">
        <w:rPr>
          <w:color w:val="auto"/>
        </w:rPr>
        <w:t xml:space="preserve"> </w:t>
      </w:r>
      <w:r w:rsidR="008C6AE9" w:rsidRPr="00895EAB">
        <w:rPr>
          <w:color w:val="auto"/>
          <w:u w:val="single"/>
        </w:rPr>
        <w:t>(10)</w:t>
      </w:r>
      <w:r w:rsidR="008C6AE9" w:rsidRPr="00895EAB">
        <w:rPr>
          <w:color w:val="auto"/>
        </w:rPr>
        <w:t xml:space="preserve"> </w:t>
      </w:r>
      <w:r w:rsidRPr="00895EAB">
        <w:rPr>
          <w:color w:val="auto"/>
        </w:rPr>
        <w:t xml:space="preserve">Provide dogs with easy and convenient access to adequate amounts of clean food and water. Food and water receptacles must be </w:t>
      </w:r>
      <w:r w:rsidRPr="00895EAB">
        <w:rPr>
          <w:strike/>
          <w:color w:val="auto"/>
        </w:rPr>
        <w:t>regularly</w:t>
      </w:r>
      <w:r w:rsidRPr="00895EAB">
        <w:rPr>
          <w:color w:val="auto"/>
        </w:rPr>
        <w:t xml:space="preserve"> cleaned and sanitized</w:t>
      </w:r>
      <w:r w:rsidR="008C6AE9" w:rsidRPr="00895EAB">
        <w:rPr>
          <w:color w:val="auto"/>
        </w:rPr>
        <w:t xml:space="preserve"> </w:t>
      </w:r>
      <w:r w:rsidR="008C6AE9" w:rsidRPr="00895EAB">
        <w:rPr>
          <w:color w:val="auto"/>
          <w:u w:val="single"/>
        </w:rPr>
        <w:t>daily</w:t>
      </w:r>
      <w:r w:rsidRPr="00895EAB">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895EAB" w:rsidRDefault="00531632" w:rsidP="00531632">
      <w:pPr>
        <w:pStyle w:val="SectionBody"/>
        <w:rPr>
          <w:color w:val="auto"/>
        </w:rPr>
      </w:pPr>
      <w:r w:rsidRPr="00895EAB">
        <w:rPr>
          <w:strike/>
          <w:color w:val="auto"/>
        </w:rPr>
        <w:t>(9)</w:t>
      </w:r>
      <w:r w:rsidR="008C6AE9" w:rsidRPr="00895EAB">
        <w:rPr>
          <w:color w:val="auto"/>
        </w:rPr>
        <w:t xml:space="preserve"> </w:t>
      </w:r>
      <w:r w:rsidR="008C6AE9" w:rsidRPr="00895EAB">
        <w:rPr>
          <w:color w:val="auto"/>
          <w:u w:val="single"/>
        </w:rPr>
        <w:t>(11)</w:t>
      </w:r>
      <w:r w:rsidRPr="00895EAB">
        <w:rPr>
          <w:color w:val="auto"/>
        </w:rPr>
        <w:t xml:space="preserve"> Provide veterinary care without delay when necessary;</w:t>
      </w:r>
    </w:p>
    <w:p w14:paraId="694CC9F1" w14:textId="00BEDCDC" w:rsidR="00531632" w:rsidRPr="00895EAB" w:rsidRDefault="00531632" w:rsidP="00531632">
      <w:pPr>
        <w:pStyle w:val="SectionBody"/>
        <w:rPr>
          <w:color w:val="auto"/>
          <w:u w:val="single"/>
        </w:rPr>
      </w:pPr>
      <w:r w:rsidRPr="00895EAB">
        <w:rPr>
          <w:strike/>
          <w:color w:val="auto"/>
        </w:rPr>
        <w:t>(10)</w:t>
      </w:r>
      <w:r w:rsidRPr="00895EAB">
        <w:rPr>
          <w:color w:val="auto"/>
        </w:rPr>
        <w:t xml:space="preserve"> </w:t>
      </w:r>
      <w:r w:rsidR="008C6AE9" w:rsidRPr="00895EAB">
        <w:rPr>
          <w:color w:val="auto"/>
          <w:u w:val="single"/>
        </w:rPr>
        <w:t>(12)</w:t>
      </w:r>
      <w:r w:rsidR="008C6AE9" w:rsidRPr="00895EAB">
        <w:rPr>
          <w:color w:val="auto"/>
        </w:rPr>
        <w:t xml:space="preserve"> </w:t>
      </w:r>
      <w:r w:rsidRPr="00895EAB">
        <w:rPr>
          <w:color w:val="auto"/>
        </w:rPr>
        <w:t>Maintain adequate staffing levels to ensure compliance with this section; and</w:t>
      </w:r>
    </w:p>
    <w:p w14:paraId="41EC2214" w14:textId="507B0CB7" w:rsidR="00531632" w:rsidRPr="00895EAB" w:rsidRDefault="00531632" w:rsidP="00531632">
      <w:pPr>
        <w:pStyle w:val="SectionBody"/>
        <w:rPr>
          <w:color w:val="auto"/>
        </w:rPr>
      </w:pPr>
      <w:r w:rsidRPr="00895EAB">
        <w:rPr>
          <w:strike/>
          <w:color w:val="auto"/>
        </w:rPr>
        <w:t>(11)</w:t>
      </w:r>
      <w:r w:rsidRPr="00895EAB">
        <w:rPr>
          <w:color w:val="auto"/>
        </w:rPr>
        <w:t xml:space="preserve"> </w:t>
      </w:r>
      <w:r w:rsidR="008C6AE9" w:rsidRPr="00895EAB">
        <w:rPr>
          <w:color w:val="auto"/>
          <w:u w:val="single"/>
        </w:rPr>
        <w:t>(13)</w:t>
      </w:r>
      <w:r w:rsidR="008C6AE9" w:rsidRPr="00895EAB">
        <w:rPr>
          <w:color w:val="auto"/>
        </w:rPr>
        <w:t xml:space="preserve"> </w:t>
      </w:r>
      <w:r w:rsidRPr="00895EAB">
        <w:rPr>
          <w:color w:val="auto"/>
        </w:rPr>
        <w:t>Maintain adequate housing facilities and primary enclosures that meet the following minimum requirements:</w:t>
      </w:r>
    </w:p>
    <w:p w14:paraId="1AE438F4" w14:textId="77777777" w:rsidR="00531632" w:rsidRPr="00895EAB" w:rsidRDefault="00531632" w:rsidP="00531632">
      <w:pPr>
        <w:pStyle w:val="SectionBody"/>
        <w:rPr>
          <w:color w:val="auto"/>
        </w:rPr>
      </w:pPr>
      <w:r w:rsidRPr="00895EAB">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895EAB" w:rsidRDefault="00531632" w:rsidP="00531632">
      <w:pPr>
        <w:pStyle w:val="SectionBody"/>
        <w:rPr>
          <w:color w:val="auto"/>
        </w:rPr>
      </w:pPr>
      <w:r w:rsidRPr="00895EAB">
        <w:rPr>
          <w:color w:val="auto"/>
        </w:rPr>
        <w:t>(B) Housing facilities and primary enclosures must enable all dogs to remain dry and clean;</w:t>
      </w:r>
    </w:p>
    <w:p w14:paraId="2E54DF8C" w14:textId="5B27F49A" w:rsidR="00531632" w:rsidRPr="00895EAB" w:rsidRDefault="00531632" w:rsidP="00531632">
      <w:pPr>
        <w:pStyle w:val="SectionBody"/>
        <w:rPr>
          <w:color w:val="auto"/>
        </w:rPr>
      </w:pPr>
      <w:r w:rsidRPr="00895EAB">
        <w:rPr>
          <w:color w:val="auto"/>
        </w:rPr>
        <w:t xml:space="preserve">(C) Housing facilities must provide shelter and protection from </w:t>
      </w:r>
      <w:r w:rsidRPr="00895EAB">
        <w:rPr>
          <w:strike/>
          <w:color w:val="auto"/>
        </w:rPr>
        <w:t>extreme</w:t>
      </w:r>
      <w:r w:rsidRPr="00895EAB">
        <w:rPr>
          <w:color w:val="auto"/>
        </w:rPr>
        <w:t xml:space="preserve"> </w:t>
      </w:r>
      <w:r w:rsidR="008C6AE9" w:rsidRPr="00895EAB">
        <w:rPr>
          <w:color w:val="auto"/>
          <w:u w:val="single"/>
        </w:rPr>
        <w:t>adverse</w:t>
      </w:r>
      <w:r w:rsidR="008C6AE9" w:rsidRPr="00895EAB">
        <w:rPr>
          <w:color w:val="auto"/>
        </w:rPr>
        <w:t xml:space="preserve"> </w:t>
      </w:r>
      <w:r w:rsidRPr="00895EAB">
        <w:rPr>
          <w:color w:val="auto"/>
        </w:rPr>
        <w:t>temperatures and weather conditions that may be uncomfortable or hazardous to the dogs;</w:t>
      </w:r>
    </w:p>
    <w:p w14:paraId="0910C2F2" w14:textId="77777777" w:rsidR="00531632" w:rsidRPr="00895EAB" w:rsidRDefault="00531632" w:rsidP="00531632">
      <w:pPr>
        <w:pStyle w:val="SectionBody"/>
        <w:rPr>
          <w:color w:val="auto"/>
        </w:rPr>
      </w:pPr>
      <w:r w:rsidRPr="00895EAB">
        <w:rPr>
          <w:color w:val="auto"/>
        </w:rPr>
        <w:t>(D) Housing facilities must provide sufficient shade to simultaneously shelter all of the dogs housed therein;</w:t>
      </w:r>
    </w:p>
    <w:p w14:paraId="63138385" w14:textId="199BFB70" w:rsidR="00531632" w:rsidRPr="00895EAB" w:rsidRDefault="00531632" w:rsidP="00531632">
      <w:pPr>
        <w:pStyle w:val="SectionBody"/>
        <w:rPr>
          <w:color w:val="auto"/>
        </w:rPr>
      </w:pPr>
      <w:r w:rsidRPr="00895EAB">
        <w:rPr>
          <w:color w:val="auto"/>
        </w:rPr>
        <w:t>(E) A primary enclosure must have solid floors that are constructed in a manner that protects the dogs</w:t>
      </w:r>
      <w:r w:rsidR="00AE0B4B" w:rsidRPr="00895EAB">
        <w:rPr>
          <w:color w:val="auto"/>
        </w:rPr>
        <w:t>’</w:t>
      </w:r>
      <w:r w:rsidRPr="00895EAB">
        <w:rPr>
          <w:color w:val="auto"/>
        </w:rPr>
        <w:t xml:space="preserve"> feet and legs from injury;</w:t>
      </w:r>
    </w:p>
    <w:p w14:paraId="1063E314" w14:textId="012FB07A" w:rsidR="00423702" w:rsidRPr="00895EAB" w:rsidRDefault="00423702" w:rsidP="00531632">
      <w:pPr>
        <w:pStyle w:val="SectionBody"/>
        <w:rPr>
          <w:color w:val="auto"/>
          <w:u w:val="single"/>
        </w:rPr>
      </w:pPr>
      <w:r w:rsidRPr="00895EAB">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w:t>
      </w:r>
      <w:r w:rsidR="008A52D0">
        <w:rPr>
          <w:color w:val="auto"/>
          <w:u w:val="single"/>
        </w:rPr>
        <w:t>,</w:t>
      </w:r>
      <w:r w:rsidRPr="00895EAB">
        <w:rPr>
          <w:color w:val="auto"/>
          <w:u w:val="single"/>
        </w:rPr>
        <w:t xml:space="preserve"> and defecating.</w:t>
      </w:r>
      <w:r w:rsidR="00F971CE" w:rsidRPr="00895EAB">
        <w:rPr>
          <w:color w:val="auto"/>
          <w:u w:val="single"/>
        </w:rPr>
        <w:t xml:space="preserve"> A primary enclosure shall allow animals to sit, sleep, and eat away from where they defecate and urinate. For animals housed long</w:t>
      </w:r>
      <w:r w:rsidR="00CC70F5" w:rsidRPr="00895EAB">
        <w:rPr>
          <w:color w:val="auto"/>
          <w:u w:val="single"/>
        </w:rPr>
        <w:t>-</w:t>
      </w:r>
      <w:r w:rsidR="00F971CE" w:rsidRPr="00895EAB">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895EAB" w:rsidRDefault="00531632" w:rsidP="00531632">
      <w:pPr>
        <w:pStyle w:val="SectionBody"/>
        <w:rPr>
          <w:color w:val="auto"/>
        </w:rPr>
      </w:pPr>
      <w:r w:rsidRPr="00895EAB">
        <w:rPr>
          <w:strike/>
          <w:color w:val="auto"/>
        </w:rPr>
        <w:t>(F)</w:t>
      </w:r>
      <w:r w:rsidRPr="00895EAB">
        <w:rPr>
          <w:color w:val="auto"/>
        </w:rPr>
        <w:t xml:space="preserve"> </w:t>
      </w:r>
      <w:r w:rsidR="00F971CE" w:rsidRPr="00895EAB">
        <w:rPr>
          <w:color w:val="auto"/>
          <w:u w:val="single"/>
        </w:rPr>
        <w:t>(G)</w:t>
      </w:r>
      <w:r w:rsidR="00F971CE" w:rsidRPr="00895EAB">
        <w:rPr>
          <w:color w:val="auto"/>
        </w:rPr>
        <w:t xml:space="preserve"> </w:t>
      </w:r>
      <w:r w:rsidRPr="00895EAB">
        <w:rPr>
          <w:color w:val="auto"/>
        </w:rPr>
        <w:t xml:space="preserve">Primary enclosures must be placed no higher than </w:t>
      </w:r>
      <w:r w:rsidR="00423702" w:rsidRPr="00895EAB">
        <w:rPr>
          <w:color w:val="auto"/>
        </w:rPr>
        <w:t>42</w:t>
      </w:r>
      <w:r w:rsidRPr="00895EAB">
        <w:rPr>
          <w:color w:val="auto"/>
        </w:rPr>
        <w:t xml:space="preserve"> inches above the floor and may not be placed over or stacked on top of another cage or primary enclosure;</w:t>
      </w:r>
    </w:p>
    <w:p w14:paraId="46FB81EE" w14:textId="278D3CC3" w:rsidR="00531632" w:rsidRPr="00895EAB" w:rsidRDefault="00531632" w:rsidP="00531632">
      <w:pPr>
        <w:pStyle w:val="SectionBody"/>
        <w:rPr>
          <w:color w:val="auto"/>
        </w:rPr>
      </w:pPr>
      <w:r w:rsidRPr="00895EAB">
        <w:rPr>
          <w:strike/>
          <w:color w:val="auto"/>
        </w:rPr>
        <w:t>(G)</w:t>
      </w:r>
      <w:r w:rsidRPr="00895EAB">
        <w:rPr>
          <w:color w:val="auto"/>
        </w:rPr>
        <w:t xml:space="preserve"> </w:t>
      </w:r>
      <w:r w:rsidR="00F971CE" w:rsidRPr="00895EAB">
        <w:rPr>
          <w:color w:val="auto"/>
          <w:u w:val="single"/>
        </w:rPr>
        <w:t>(H)</w:t>
      </w:r>
      <w:r w:rsidR="00F971CE" w:rsidRPr="00895EAB">
        <w:rPr>
          <w:color w:val="auto"/>
        </w:rPr>
        <w:t xml:space="preserve"> </w:t>
      </w:r>
      <w:r w:rsidRPr="00895EAB">
        <w:rPr>
          <w:color w:val="auto"/>
        </w:rPr>
        <w:t>Feces, hair, dirt, debris and food waste must be removed from primary enclosures and housing facilities</w:t>
      </w:r>
      <w:r w:rsidR="00F971CE" w:rsidRPr="00895EAB">
        <w:rPr>
          <w:color w:val="auto"/>
        </w:rPr>
        <w:t xml:space="preserve"> </w:t>
      </w:r>
      <w:r w:rsidR="00F971CE" w:rsidRPr="00895EAB">
        <w:rPr>
          <w:strike/>
          <w:color w:val="auto"/>
        </w:rPr>
        <w:t>at least daily</w:t>
      </w:r>
      <w:r w:rsidRPr="00895EAB">
        <w:rPr>
          <w:strike/>
          <w:color w:val="auto"/>
        </w:rPr>
        <w:t xml:space="preserve"> or more often</w:t>
      </w:r>
      <w:r w:rsidR="00A14D3A" w:rsidRPr="00895EAB">
        <w:rPr>
          <w:strike/>
          <w:color w:val="auto"/>
        </w:rPr>
        <w:t>,</w:t>
      </w:r>
      <w:r w:rsidRPr="00895EAB">
        <w:rPr>
          <w:strike/>
          <w:color w:val="auto"/>
        </w:rPr>
        <w:t xml:space="preserve"> if necessary</w:t>
      </w:r>
      <w:r w:rsidRPr="00895EAB">
        <w:rPr>
          <w:color w:val="auto"/>
        </w:rPr>
        <w:t xml:space="preserve"> </w:t>
      </w:r>
      <w:r w:rsidR="0068228B" w:rsidRPr="00895EAB">
        <w:rPr>
          <w:color w:val="auto"/>
          <w:u w:val="single"/>
        </w:rPr>
        <w:t>sufficiently often</w:t>
      </w:r>
      <w:r w:rsidR="0068228B" w:rsidRPr="00895EAB">
        <w:rPr>
          <w:color w:val="auto"/>
        </w:rPr>
        <w:t xml:space="preserve"> </w:t>
      </w:r>
      <w:r w:rsidRPr="00895EAB">
        <w:rPr>
          <w:color w:val="auto"/>
        </w:rPr>
        <w:t>to prevent accumulation and to reduce disease hazards, insects, pests</w:t>
      </w:r>
      <w:r w:rsidR="008A52D0">
        <w:rPr>
          <w:color w:val="auto"/>
        </w:rPr>
        <w:t>,</w:t>
      </w:r>
      <w:r w:rsidRPr="00895EAB">
        <w:rPr>
          <w:color w:val="auto"/>
        </w:rPr>
        <w:t xml:space="preserve"> and odors;</w:t>
      </w:r>
    </w:p>
    <w:p w14:paraId="39B463B3" w14:textId="77B2067A" w:rsidR="00531632" w:rsidRPr="00895EAB" w:rsidRDefault="00531632" w:rsidP="00531632">
      <w:pPr>
        <w:pStyle w:val="SectionBody"/>
        <w:rPr>
          <w:color w:val="auto"/>
        </w:rPr>
      </w:pPr>
      <w:r w:rsidRPr="00895EAB">
        <w:rPr>
          <w:strike/>
          <w:color w:val="auto"/>
        </w:rPr>
        <w:t>(H)</w:t>
      </w:r>
      <w:r w:rsidR="00F971CE" w:rsidRPr="00895EAB">
        <w:rPr>
          <w:color w:val="auto"/>
        </w:rPr>
        <w:t xml:space="preserve"> </w:t>
      </w:r>
      <w:r w:rsidR="00F971CE" w:rsidRPr="00895EAB">
        <w:rPr>
          <w:color w:val="auto"/>
          <w:u w:val="single"/>
        </w:rPr>
        <w:t>(</w:t>
      </w:r>
      <w:r w:rsidR="003A1BEE" w:rsidRPr="00895EAB">
        <w:rPr>
          <w:color w:val="auto"/>
          <w:u w:val="single"/>
        </w:rPr>
        <w:t>I)</w:t>
      </w:r>
      <w:r w:rsidRPr="00895EAB">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895EAB">
        <w:rPr>
          <w:color w:val="auto"/>
        </w:rPr>
        <w:t>12</w:t>
      </w:r>
      <w:r w:rsidRPr="00895EAB">
        <w:rPr>
          <w:color w:val="auto"/>
        </w:rPr>
        <w:t xml:space="preserve"> weeks may not be in the same enclosure at the same time with other adult dogs, other than the dam or foster dam unless under immediate supervision</w:t>
      </w:r>
      <w:r w:rsidR="00F971CE" w:rsidRPr="00895EAB">
        <w:rPr>
          <w:color w:val="auto"/>
        </w:rPr>
        <w:t xml:space="preserve">. </w:t>
      </w:r>
      <w:r w:rsidR="00F971CE" w:rsidRPr="00895EAB">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895EAB">
        <w:rPr>
          <w:color w:val="auto"/>
        </w:rPr>
        <w:t>; and</w:t>
      </w:r>
    </w:p>
    <w:p w14:paraId="58619481" w14:textId="07E2E3E7" w:rsidR="00531632" w:rsidRPr="00895EAB" w:rsidRDefault="00531632" w:rsidP="00531632">
      <w:pPr>
        <w:pStyle w:val="SectionBody"/>
        <w:rPr>
          <w:color w:val="auto"/>
        </w:rPr>
      </w:pPr>
      <w:r w:rsidRPr="00895EAB">
        <w:rPr>
          <w:strike/>
          <w:color w:val="auto"/>
        </w:rPr>
        <w:t>(I)</w:t>
      </w:r>
      <w:r w:rsidR="00F971CE" w:rsidRPr="00895EAB">
        <w:rPr>
          <w:color w:val="auto"/>
        </w:rPr>
        <w:t xml:space="preserve"> </w:t>
      </w:r>
      <w:r w:rsidR="00F971CE" w:rsidRPr="00895EAB">
        <w:rPr>
          <w:color w:val="auto"/>
          <w:u w:val="single"/>
        </w:rPr>
        <w:t>(</w:t>
      </w:r>
      <w:r w:rsidR="00B44609" w:rsidRPr="00895EAB">
        <w:rPr>
          <w:color w:val="auto"/>
          <w:u w:val="single"/>
        </w:rPr>
        <w:t>J</w:t>
      </w:r>
      <w:r w:rsidR="00F971CE" w:rsidRPr="00895EAB">
        <w:rPr>
          <w:color w:val="auto"/>
          <w:u w:val="single"/>
        </w:rPr>
        <w:t>)</w:t>
      </w:r>
      <w:r w:rsidRPr="00895EAB">
        <w:rPr>
          <w:color w:val="auto"/>
        </w:rPr>
        <w:t xml:space="preserve"> Sick dogs shall be isolated sufficiently so as not to endanger the health of other dogs</w:t>
      </w:r>
      <w:r w:rsidR="00270F95" w:rsidRPr="00895EAB">
        <w:rPr>
          <w:color w:val="auto"/>
        </w:rPr>
        <w:t xml:space="preserve"> </w:t>
      </w:r>
      <w:r w:rsidR="00270F95" w:rsidRPr="00895EAB">
        <w:rPr>
          <w:color w:val="auto"/>
          <w:u w:val="single"/>
        </w:rPr>
        <w:t>and protocols shall be in place to control parasites and prevent transmission of contagious diseases</w:t>
      </w:r>
      <w:r w:rsidRPr="00895EAB">
        <w:rPr>
          <w:color w:val="auto"/>
        </w:rPr>
        <w:t>.</w:t>
      </w:r>
    </w:p>
    <w:p w14:paraId="328B07D5" w14:textId="407D5467" w:rsidR="00531632" w:rsidRPr="00895EAB" w:rsidRDefault="00531632" w:rsidP="00531632">
      <w:pPr>
        <w:pStyle w:val="SectionBody"/>
        <w:rPr>
          <w:color w:val="auto"/>
        </w:rPr>
      </w:pPr>
      <w:r w:rsidRPr="00895EAB">
        <w:rPr>
          <w:color w:val="auto"/>
        </w:rPr>
        <w:t>(d) To ensure compliance with state animal care laws and regulations, commercial dog breeding locations are subject to biannual inspections by animal control officers or law</w:t>
      </w:r>
      <w:r w:rsidR="00CC70F5" w:rsidRPr="00895EAB">
        <w:rPr>
          <w:color w:val="auto"/>
        </w:rPr>
        <w:t>-</w:t>
      </w:r>
      <w:r w:rsidRPr="00895EAB">
        <w:rPr>
          <w:color w:val="auto"/>
        </w:rPr>
        <w:t>enforcement officers.</w:t>
      </w:r>
    </w:p>
    <w:p w14:paraId="1AB85098" w14:textId="23615D46" w:rsidR="00531632" w:rsidRPr="00895EAB" w:rsidRDefault="00531632" w:rsidP="00531632">
      <w:pPr>
        <w:pStyle w:val="SectionBody"/>
        <w:rPr>
          <w:color w:val="auto"/>
        </w:rPr>
      </w:pPr>
      <w:r w:rsidRPr="00895EAB">
        <w:rPr>
          <w:color w:val="auto"/>
        </w:rPr>
        <w:t>(e) It is unlawful for a commercial dog breeder to operate if he or she has been convicted of animal cruelty in any local, state</w:t>
      </w:r>
      <w:r w:rsidR="00980BBE" w:rsidRPr="00895EAB">
        <w:rPr>
          <w:color w:val="auto"/>
        </w:rPr>
        <w:t>,</w:t>
      </w:r>
      <w:r w:rsidRPr="00895EAB">
        <w:rPr>
          <w:color w:val="auto"/>
        </w:rPr>
        <w:t xml:space="preserve"> or federal jurisdiction.</w:t>
      </w:r>
    </w:p>
    <w:p w14:paraId="2BF8A55F" w14:textId="1CCB769E" w:rsidR="00531632" w:rsidRPr="00895EAB" w:rsidRDefault="00531632" w:rsidP="00531632">
      <w:pPr>
        <w:pStyle w:val="SectionBody"/>
        <w:rPr>
          <w:color w:val="auto"/>
        </w:rPr>
      </w:pPr>
      <w:r w:rsidRPr="00895EAB">
        <w:rPr>
          <w:color w:val="auto"/>
        </w:rPr>
        <w:t xml:space="preserve">(f) Any commercial dog breeder who violates any provision of this section is guilty of a misdemeanor and, upon conviction thereof, shall be fined not more than </w:t>
      </w:r>
      <w:r w:rsidRPr="00895EAB">
        <w:rPr>
          <w:strike/>
          <w:color w:val="auto"/>
        </w:rPr>
        <w:t>$1,000</w:t>
      </w:r>
      <w:r w:rsidRPr="00895EAB">
        <w:rPr>
          <w:color w:val="auto"/>
        </w:rPr>
        <w:t xml:space="preserve"> </w:t>
      </w:r>
      <w:r w:rsidR="00F431A3" w:rsidRPr="00895EAB">
        <w:rPr>
          <w:color w:val="auto"/>
          <w:u w:val="single"/>
        </w:rPr>
        <w:t>$1,500</w:t>
      </w:r>
      <w:r w:rsidR="00F431A3" w:rsidRPr="00895EAB">
        <w:rPr>
          <w:color w:val="auto"/>
        </w:rPr>
        <w:t xml:space="preserve"> </w:t>
      </w:r>
      <w:r w:rsidRPr="00895EAB">
        <w:rPr>
          <w:color w:val="auto"/>
        </w:rPr>
        <w:t>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895EAB" w:rsidRDefault="00531632" w:rsidP="00531632">
      <w:pPr>
        <w:pStyle w:val="SectionBody"/>
        <w:rPr>
          <w:color w:val="auto"/>
        </w:rPr>
      </w:pPr>
      <w:r w:rsidRPr="00895EAB">
        <w:rPr>
          <w:strike/>
          <w:color w:val="auto"/>
        </w:rPr>
        <w:t>(g) Nothing in this section exempts a facility licensed by the United States Department of Agriculture from compliance.</w:t>
      </w:r>
    </w:p>
    <w:p w14:paraId="4D19C7A4" w14:textId="0A42BA82" w:rsidR="00531632" w:rsidRPr="00895EAB" w:rsidRDefault="00531632" w:rsidP="00531632">
      <w:pPr>
        <w:pStyle w:val="SectionBody"/>
        <w:rPr>
          <w:color w:val="auto"/>
        </w:rPr>
      </w:pPr>
      <w:r w:rsidRPr="00895EAB">
        <w:rPr>
          <w:strike/>
          <w:color w:val="auto"/>
        </w:rPr>
        <w:t>(h)</w:t>
      </w:r>
      <w:r w:rsidRPr="00895EAB">
        <w:rPr>
          <w:color w:val="auto"/>
        </w:rPr>
        <w:t xml:space="preserve"> </w:t>
      </w:r>
      <w:r w:rsidR="00B44609" w:rsidRPr="00895EAB">
        <w:rPr>
          <w:color w:val="auto"/>
          <w:u w:val="single"/>
        </w:rPr>
        <w:t>(g)</w:t>
      </w:r>
      <w:r w:rsidR="00B44609" w:rsidRPr="00895EAB">
        <w:rPr>
          <w:color w:val="auto"/>
        </w:rPr>
        <w:t xml:space="preserve"> </w:t>
      </w:r>
      <w:r w:rsidRPr="00895EAB">
        <w:rPr>
          <w:color w:val="auto"/>
        </w:rPr>
        <w:t>Nothing in this section prevents any local, state or federal law</w:t>
      </w:r>
      <w:r w:rsidR="00CC70F5" w:rsidRPr="00895EAB">
        <w:rPr>
          <w:color w:val="auto"/>
        </w:rPr>
        <w:t>-</w:t>
      </w:r>
      <w:r w:rsidRPr="00895EAB">
        <w:rPr>
          <w:color w:val="auto"/>
        </w:rPr>
        <w:t>enforcement agency from investigating animal cruelty in commercial dog breeding operations.</w:t>
      </w:r>
    </w:p>
    <w:p w14:paraId="05E32BE2" w14:textId="71F8AD5A" w:rsidR="000258DF" w:rsidRPr="00895EAB" w:rsidRDefault="000258DF" w:rsidP="000258DF">
      <w:pPr>
        <w:pStyle w:val="SectionHeading"/>
        <w:rPr>
          <w:color w:val="auto"/>
          <w:u w:val="single"/>
        </w:rPr>
      </w:pP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27. Dogs unfit for sale and purchaser</w:t>
      </w:r>
      <w:r w:rsidR="001A3C9B" w:rsidRPr="00895EAB">
        <w:rPr>
          <w:color w:val="auto"/>
          <w:u w:val="single"/>
        </w:rPr>
        <w:t>'</w:t>
      </w:r>
      <w:r w:rsidRPr="00895EAB">
        <w:rPr>
          <w:color w:val="auto"/>
          <w:u w:val="single"/>
        </w:rPr>
        <w:t>s remedies.</w:t>
      </w:r>
    </w:p>
    <w:p w14:paraId="692943DC" w14:textId="77777777" w:rsidR="000258DF" w:rsidRPr="00895EAB" w:rsidRDefault="000258DF" w:rsidP="00531632">
      <w:pPr>
        <w:pStyle w:val="SectionBody"/>
        <w:rPr>
          <w:color w:val="auto"/>
        </w:rPr>
        <w:sectPr w:rsidR="000258DF" w:rsidRPr="00895EAB" w:rsidSect="00A41FB0">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895EAB" w:rsidRDefault="004109CE" w:rsidP="00FB625C">
      <w:pPr>
        <w:pStyle w:val="SectionBody"/>
        <w:rPr>
          <w:color w:val="auto"/>
          <w:u w:val="single"/>
        </w:rPr>
      </w:pPr>
      <w:r w:rsidRPr="00895EAB">
        <w:rPr>
          <w:color w:val="auto"/>
          <w:u w:val="single"/>
        </w:rPr>
        <w:t>(a) A dog shall be considered unfit for sale if:</w:t>
      </w:r>
    </w:p>
    <w:p w14:paraId="18A49447" w14:textId="57344E36" w:rsidR="004109CE" w:rsidRPr="00895EAB" w:rsidRDefault="004109CE" w:rsidP="00FB625C">
      <w:pPr>
        <w:pStyle w:val="SectionBody"/>
        <w:rPr>
          <w:color w:val="auto"/>
          <w:u w:val="single"/>
        </w:rPr>
      </w:pPr>
      <w:r w:rsidRPr="00895EAB">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895EAB" w:rsidRDefault="004109CE" w:rsidP="00FB625C">
      <w:pPr>
        <w:pStyle w:val="SectionBody"/>
        <w:rPr>
          <w:color w:val="auto"/>
          <w:u w:val="single"/>
        </w:rPr>
      </w:pPr>
      <w:r w:rsidRPr="00895EAB">
        <w:rPr>
          <w:color w:val="auto"/>
          <w:u w:val="single"/>
        </w:rPr>
        <w:t>(</w:t>
      </w:r>
      <w:r w:rsidR="006F2FA9" w:rsidRPr="00895EAB">
        <w:rPr>
          <w:color w:val="auto"/>
          <w:u w:val="single"/>
        </w:rPr>
        <w:t>2</w:t>
      </w:r>
      <w:r w:rsidRPr="00895EAB">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895EAB" w:rsidRDefault="00F713D2" w:rsidP="00F713D2">
      <w:pPr>
        <w:pStyle w:val="SectionBody"/>
        <w:rPr>
          <w:color w:val="auto"/>
          <w:u w:val="single"/>
        </w:rPr>
      </w:pPr>
      <w:r w:rsidRPr="00895EAB">
        <w:rPr>
          <w:color w:val="auto"/>
          <w:u w:val="single"/>
        </w:rPr>
        <w:t xml:space="preserve">(b) There is a rebuttable presumption that an illness existed at the time of sale if the dog dies within 15 days of delivery to the purchaser. </w:t>
      </w:r>
    </w:p>
    <w:p w14:paraId="319ABE94" w14:textId="5DD0DAC3" w:rsidR="00FB625C" w:rsidRPr="00895EAB" w:rsidRDefault="004109CE" w:rsidP="00FB625C">
      <w:pPr>
        <w:pStyle w:val="SectionBody"/>
        <w:rPr>
          <w:color w:val="auto"/>
          <w:u w:val="single"/>
        </w:rPr>
      </w:pPr>
      <w:r w:rsidRPr="00895EAB">
        <w:rPr>
          <w:color w:val="auto"/>
          <w:u w:val="single"/>
        </w:rPr>
        <w:t>(</w:t>
      </w:r>
      <w:r w:rsidR="00F713D2" w:rsidRPr="00895EAB">
        <w:rPr>
          <w:color w:val="auto"/>
          <w:u w:val="single"/>
        </w:rPr>
        <w:t>c</w:t>
      </w:r>
      <w:r w:rsidRPr="00895EAB">
        <w:rPr>
          <w:color w:val="auto"/>
          <w:u w:val="single"/>
        </w:rPr>
        <w:t xml:space="preserve">) </w:t>
      </w:r>
      <w:r w:rsidR="00F713D2" w:rsidRPr="00895EAB">
        <w:rPr>
          <w:color w:val="auto"/>
          <w:u w:val="single"/>
        </w:rPr>
        <w:t>If a dog is deemed unfit for sale pursuant to the provisions of subsection (a) of this section, the purchaser shall be allowed, at the</w:t>
      </w:r>
      <w:r w:rsidR="00FB625C" w:rsidRPr="00895EAB">
        <w:rPr>
          <w:color w:val="auto"/>
          <w:u w:val="single"/>
        </w:rPr>
        <w:t xml:space="preserve"> purchaser</w:t>
      </w:r>
      <w:r w:rsidR="00564677" w:rsidRPr="00895EAB">
        <w:rPr>
          <w:color w:val="auto"/>
          <w:u w:val="single"/>
        </w:rPr>
        <w:t>'</w:t>
      </w:r>
      <w:r w:rsidR="00FB625C" w:rsidRPr="00895EAB">
        <w:rPr>
          <w:color w:val="auto"/>
          <w:u w:val="single"/>
        </w:rPr>
        <w:t>s election</w:t>
      </w:r>
      <w:r w:rsidR="00F713D2" w:rsidRPr="00895EAB">
        <w:rPr>
          <w:color w:val="auto"/>
          <w:u w:val="single"/>
        </w:rPr>
        <w:t>, any of the following remedies</w:t>
      </w:r>
      <w:r w:rsidR="00FB625C" w:rsidRPr="00895EAB">
        <w:rPr>
          <w:color w:val="auto"/>
          <w:u w:val="single"/>
        </w:rPr>
        <w:t>:</w:t>
      </w:r>
    </w:p>
    <w:p w14:paraId="188E0A16" w14:textId="28287066" w:rsidR="00FB625C" w:rsidRPr="00895EAB" w:rsidRDefault="00FB625C" w:rsidP="00FB625C">
      <w:pPr>
        <w:pStyle w:val="SectionBody"/>
        <w:rPr>
          <w:color w:val="auto"/>
          <w:u w:val="single"/>
        </w:rPr>
      </w:pPr>
      <w:r w:rsidRPr="00895EAB">
        <w:rPr>
          <w:color w:val="auto"/>
          <w:u w:val="single"/>
        </w:rPr>
        <w:t xml:space="preserve">(1) Return </w:t>
      </w:r>
      <w:r w:rsidR="00F713D2" w:rsidRPr="00895EAB">
        <w:rPr>
          <w:color w:val="auto"/>
          <w:u w:val="single"/>
        </w:rPr>
        <w:t xml:space="preserve">of </w:t>
      </w:r>
      <w:r w:rsidRPr="00895EAB">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27EB9F42" w:rsidR="00FB625C" w:rsidRPr="00895EAB" w:rsidRDefault="00FB625C" w:rsidP="00FB625C">
      <w:pPr>
        <w:pStyle w:val="SectionBody"/>
        <w:rPr>
          <w:color w:val="auto"/>
          <w:u w:val="single"/>
        </w:rPr>
      </w:pPr>
      <w:r w:rsidRPr="00895EAB">
        <w:rPr>
          <w:color w:val="auto"/>
          <w:u w:val="single"/>
        </w:rPr>
        <w:t>(2) Exchange the dog for another dog of the purchaser</w:t>
      </w:r>
      <w:r w:rsidR="00564677" w:rsidRPr="00895EAB">
        <w:rPr>
          <w:color w:val="auto"/>
          <w:u w:val="single"/>
        </w:rPr>
        <w:t>'</w:t>
      </w:r>
      <w:r w:rsidRPr="00895EAB">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7AC3638F" w:rsidR="00FB625C" w:rsidRPr="00895EAB" w:rsidRDefault="00FB625C" w:rsidP="00FB625C">
      <w:pPr>
        <w:pStyle w:val="SectionBody"/>
        <w:rPr>
          <w:color w:val="auto"/>
          <w:u w:val="single"/>
        </w:rPr>
      </w:pPr>
      <w:r w:rsidRPr="00895EAB">
        <w:rPr>
          <w:color w:val="auto"/>
          <w:u w:val="single"/>
        </w:rPr>
        <w:t>(3) Reimburse</w:t>
      </w:r>
      <w:r w:rsidR="00F713D2" w:rsidRPr="00895EAB">
        <w:rPr>
          <w:color w:val="auto"/>
          <w:u w:val="single"/>
        </w:rPr>
        <w:t>ment to</w:t>
      </w:r>
      <w:r w:rsidRPr="00895EAB">
        <w:rPr>
          <w:color w:val="auto"/>
          <w:u w:val="single"/>
        </w:rPr>
        <w:t xml:space="preserve"> the purchaser for veterinary fees for diagnosis and treatment of the dog in an amount not to exceed 150</w:t>
      </w:r>
      <w:r w:rsidR="00DA1BF8">
        <w:rPr>
          <w:color w:val="auto"/>
          <w:u w:val="single"/>
        </w:rPr>
        <w:t>%</w:t>
      </w:r>
      <w:r w:rsidRPr="00895EAB">
        <w:rPr>
          <w:color w:val="auto"/>
          <w:u w:val="single"/>
        </w:rPr>
        <w:t xml:space="preserve"> of the original purchase price of the dog including sales tax;</w:t>
      </w:r>
      <w:r w:rsidR="00F713D2" w:rsidRPr="00895EAB">
        <w:rPr>
          <w:color w:val="auto"/>
          <w:u w:val="single"/>
        </w:rPr>
        <w:t xml:space="preserve"> or</w:t>
      </w:r>
    </w:p>
    <w:p w14:paraId="3A72F8C5" w14:textId="09622EE2" w:rsidR="00FB625C" w:rsidRPr="00895EAB" w:rsidRDefault="00F713D2" w:rsidP="00F713D2">
      <w:pPr>
        <w:pStyle w:val="SectionBody"/>
        <w:rPr>
          <w:color w:val="auto"/>
          <w:u w:val="single"/>
        </w:rPr>
      </w:pPr>
      <w:r w:rsidRPr="00895EAB">
        <w:rPr>
          <w:color w:val="auto"/>
          <w:u w:val="single"/>
        </w:rPr>
        <w:t xml:space="preserve">(4) In the event of the death of the dog, </w:t>
      </w:r>
      <w:r w:rsidR="00FB625C" w:rsidRPr="00895EAB">
        <w:rPr>
          <w:color w:val="auto"/>
          <w:u w:val="single"/>
        </w:rPr>
        <w:t xml:space="preserve"> the purchaser may obtain a refund for the purchase price of the dog plus sales tax or a replacement dog of the purchaser</w:t>
      </w:r>
      <w:r w:rsidR="00564677" w:rsidRPr="00895EAB">
        <w:rPr>
          <w:color w:val="auto"/>
          <w:u w:val="single"/>
        </w:rPr>
        <w:t>'</w:t>
      </w:r>
      <w:r w:rsidR="00FB625C" w:rsidRPr="00895EAB">
        <w:rPr>
          <w:color w:val="auto"/>
          <w:u w:val="single"/>
        </w:rPr>
        <w:t>s choice of equivalent value and reimbursement of reasonable veterinary fees for the diagnosis and treatment of the dog in an amount not to exceed the purchase price of the dog plus sales tax</w:t>
      </w:r>
      <w:r w:rsidRPr="00895EAB">
        <w:rPr>
          <w:color w:val="auto"/>
          <w:u w:val="single"/>
        </w:rPr>
        <w:t>.</w:t>
      </w:r>
    </w:p>
    <w:p w14:paraId="6529ECF1" w14:textId="721B3208" w:rsidR="00AF3297" w:rsidRPr="00895EAB" w:rsidRDefault="00AF3297" w:rsidP="00FB625C">
      <w:pPr>
        <w:pStyle w:val="SectionBody"/>
        <w:rPr>
          <w:color w:val="auto"/>
          <w:u w:val="single"/>
        </w:rPr>
      </w:pPr>
      <w:r w:rsidRPr="00895EAB">
        <w:rPr>
          <w:color w:val="auto"/>
          <w:u w:val="single"/>
        </w:rPr>
        <w:t>(</w:t>
      </w:r>
      <w:r w:rsidR="001B0083" w:rsidRPr="00895EAB">
        <w:rPr>
          <w:color w:val="auto"/>
          <w:u w:val="single"/>
        </w:rPr>
        <w:t>d</w:t>
      </w:r>
      <w:r w:rsidRPr="00895EAB">
        <w:rPr>
          <w:color w:val="auto"/>
          <w:u w:val="single"/>
        </w:rPr>
        <w:t>) To be eligible to claim the remedies provided in this section, the purchaser shall:</w:t>
      </w:r>
    </w:p>
    <w:p w14:paraId="63342AA6" w14:textId="339E838C" w:rsidR="00AF3297" w:rsidRPr="00895EAB" w:rsidRDefault="00AF3297" w:rsidP="00FB625C">
      <w:pPr>
        <w:pStyle w:val="SectionBody"/>
        <w:rPr>
          <w:color w:val="auto"/>
          <w:u w:val="single"/>
        </w:rPr>
      </w:pPr>
      <w:r w:rsidRPr="00895EAB">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895EAB">
        <w:rPr>
          <w:color w:val="auto"/>
          <w:u w:val="single"/>
        </w:rPr>
        <w:t>of the veterinarian providing the diagnosis;</w:t>
      </w:r>
      <w:r w:rsidR="00251F64" w:rsidRPr="00895EAB">
        <w:rPr>
          <w:color w:val="auto"/>
          <w:u w:val="single"/>
        </w:rPr>
        <w:t xml:space="preserve"> and</w:t>
      </w:r>
    </w:p>
    <w:p w14:paraId="56AA97E0" w14:textId="372FA8D6" w:rsidR="00251F64" w:rsidRPr="00895EAB" w:rsidRDefault="00FD028E" w:rsidP="00FB625C">
      <w:pPr>
        <w:pStyle w:val="SectionBody"/>
        <w:rPr>
          <w:color w:val="auto"/>
          <w:u w:val="single"/>
        </w:rPr>
      </w:pPr>
      <w:r w:rsidRPr="00895EAB">
        <w:rPr>
          <w:color w:val="auto"/>
          <w:u w:val="single"/>
        </w:rPr>
        <w:t xml:space="preserve">(2) Return the dog, if alive, to the breeder </w:t>
      </w:r>
      <w:r w:rsidR="00251F64" w:rsidRPr="00895EAB">
        <w:rPr>
          <w:color w:val="auto"/>
          <w:u w:val="single"/>
        </w:rPr>
        <w:t>along with the written statement of the licensed veterinarian made to the purchaser; or</w:t>
      </w:r>
    </w:p>
    <w:p w14:paraId="352138CD" w14:textId="2805C349" w:rsidR="00FD028E" w:rsidRPr="00895EAB" w:rsidRDefault="00251F64" w:rsidP="00FB625C">
      <w:pPr>
        <w:pStyle w:val="SectionBody"/>
        <w:rPr>
          <w:color w:val="auto"/>
          <w:u w:val="single"/>
        </w:rPr>
      </w:pPr>
      <w:r w:rsidRPr="00895EAB">
        <w:rPr>
          <w:color w:val="auto"/>
          <w:u w:val="single"/>
        </w:rPr>
        <w:t>(3) Provide the breeder, in the event of the dog</w:t>
      </w:r>
      <w:r w:rsidR="00564677" w:rsidRPr="00895EAB">
        <w:rPr>
          <w:color w:val="auto"/>
          <w:u w:val="single"/>
        </w:rPr>
        <w:t>'</w:t>
      </w:r>
      <w:r w:rsidRPr="00895EAB">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895EAB" w:rsidRDefault="00251F64" w:rsidP="00531632">
      <w:pPr>
        <w:pStyle w:val="SectionBody"/>
        <w:rPr>
          <w:color w:val="auto"/>
          <w:u w:val="single"/>
        </w:rPr>
      </w:pPr>
      <w:r w:rsidRPr="00895EAB">
        <w:rPr>
          <w:color w:val="auto"/>
          <w:u w:val="single"/>
        </w:rPr>
        <w:t>(</w:t>
      </w:r>
      <w:r w:rsidR="001B0083" w:rsidRPr="00895EAB">
        <w:rPr>
          <w:color w:val="auto"/>
          <w:u w:val="single"/>
        </w:rPr>
        <w:t>e</w:t>
      </w:r>
      <w:r w:rsidRPr="00895EAB">
        <w:rPr>
          <w:color w:val="auto"/>
          <w:u w:val="single"/>
        </w:rPr>
        <w:t xml:space="preserve">) No refund, replacement, or reimbursement of veterinary fees shall be made if any of the following conditions exist: </w:t>
      </w:r>
    </w:p>
    <w:p w14:paraId="0F467EE4" w14:textId="6ADBB7BE" w:rsidR="00251F64" w:rsidRPr="00895EAB" w:rsidRDefault="00251F64" w:rsidP="00531632">
      <w:pPr>
        <w:pStyle w:val="SectionBody"/>
        <w:rPr>
          <w:color w:val="auto"/>
          <w:u w:val="single"/>
        </w:rPr>
      </w:pPr>
      <w:r w:rsidRPr="00895EAB">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895EAB" w:rsidRDefault="00251F64" w:rsidP="00531632">
      <w:pPr>
        <w:pStyle w:val="SectionBody"/>
        <w:rPr>
          <w:color w:val="auto"/>
          <w:u w:val="single"/>
        </w:rPr>
      </w:pPr>
      <w:r w:rsidRPr="00895EAB">
        <w:rPr>
          <w:color w:val="auto"/>
          <w:u w:val="single"/>
        </w:rPr>
        <w:t>(2) The purchaser fails to carry out the treatment recommended by the examining veterinarian who made the initial diagnosis</w:t>
      </w:r>
      <w:r w:rsidR="006F2FA9" w:rsidRPr="00895EAB">
        <w:rPr>
          <w:color w:val="auto"/>
          <w:u w:val="single"/>
        </w:rPr>
        <w:t>;</w:t>
      </w:r>
    </w:p>
    <w:p w14:paraId="0A24EE76" w14:textId="416B91B2" w:rsidR="00251F64" w:rsidRPr="00895EAB" w:rsidRDefault="006F2FA9" w:rsidP="00531632">
      <w:pPr>
        <w:pStyle w:val="SectionBody"/>
        <w:rPr>
          <w:color w:val="auto"/>
          <w:u w:val="single"/>
        </w:rPr>
      </w:pPr>
      <w:r w:rsidRPr="00895EAB">
        <w:rPr>
          <w:color w:val="auto"/>
          <w:u w:val="single"/>
        </w:rPr>
        <w:t>(3) The disease, illness, or condition was disclosed in a written statement from the breeder to the purchaser made pursuant to</w:t>
      </w:r>
      <w:r w:rsidR="00CC70F5" w:rsidRPr="00895EAB">
        <w:rPr>
          <w:color w:val="auto"/>
          <w:u w:val="single"/>
        </w:rPr>
        <w:t xml:space="preserve"> §</w:t>
      </w: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26(c)(7) of this code.</w:t>
      </w:r>
    </w:p>
    <w:p w14:paraId="218F932F" w14:textId="095F3ABA" w:rsidR="001B0083" w:rsidRPr="00895EAB" w:rsidRDefault="001B0083" w:rsidP="00531632">
      <w:pPr>
        <w:pStyle w:val="SectionBody"/>
        <w:rPr>
          <w:color w:val="auto"/>
          <w:u w:val="single"/>
        </w:rPr>
      </w:pPr>
      <w:r w:rsidRPr="00895EAB">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895EAB" w:rsidRDefault="001B0083" w:rsidP="00531632">
      <w:pPr>
        <w:pStyle w:val="SectionBody"/>
        <w:rPr>
          <w:color w:val="auto"/>
          <w:u w:val="single"/>
        </w:rPr>
      </w:pPr>
      <w:r w:rsidRPr="00895EAB">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895EAB" w:rsidRDefault="001B0083" w:rsidP="00531632">
      <w:pPr>
        <w:pStyle w:val="SectionBody"/>
        <w:rPr>
          <w:color w:val="auto"/>
          <w:u w:val="single"/>
        </w:rPr>
      </w:pPr>
      <w:r w:rsidRPr="00895EAB">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895EAB">
        <w:rPr>
          <w:color w:val="auto"/>
          <w:u w:val="single"/>
        </w:rPr>
        <w:t>This examination shall be conducted at the expense of the breeder.</w:t>
      </w:r>
    </w:p>
    <w:p w14:paraId="4AFEE674" w14:textId="5BEA0DF7" w:rsidR="0054287E" w:rsidRPr="00895EAB" w:rsidRDefault="0054287E" w:rsidP="00531632">
      <w:pPr>
        <w:pStyle w:val="SectionBody"/>
        <w:rPr>
          <w:color w:val="auto"/>
          <w:u w:val="single"/>
        </w:rPr>
      </w:pPr>
      <w:r w:rsidRPr="00895EAB">
        <w:rPr>
          <w:color w:val="auto"/>
          <w:u w:val="single"/>
        </w:rPr>
        <w:t>(i) If the purchaser and the breeder are unable to reach resolution within 10 days following the breeder</w:t>
      </w:r>
      <w:r w:rsidR="00DA1BF8">
        <w:rPr>
          <w:color w:val="auto"/>
          <w:u w:val="single"/>
        </w:rPr>
        <w:t>'</w:t>
      </w:r>
      <w:r w:rsidRPr="00895EAB">
        <w:rPr>
          <w:color w:val="auto"/>
          <w:u w:val="single"/>
        </w:rPr>
        <w:t>s receipt of the purchaser</w:t>
      </w:r>
      <w:r w:rsidR="00DA1BF8">
        <w:rPr>
          <w:color w:val="auto"/>
          <w:u w:val="single"/>
        </w:rPr>
        <w:t>'</w:t>
      </w:r>
      <w:r w:rsidRPr="00895EAB">
        <w:rPr>
          <w:color w:val="auto"/>
          <w:u w:val="single"/>
        </w:rPr>
        <w:t>s demand and presentation of a veterinarian</w:t>
      </w:r>
      <w:r w:rsidR="00DA1BF8">
        <w:rPr>
          <w:color w:val="auto"/>
          <w:u w:val="single"/>
        </w:rPr>
        <w:t>'</w:t>
      </w:r>
      <w:r w:rsidRPr="00895EAB">
        <w:rPr>
          <w:color w:val="auto"/>
          <w:u w:val="single"/>
        </w:rPr>
        <w:t>s statement, the purchaser may initiate a civil action in a court of competent jurisdiction to resolve the dispute.  The prevailing party in the dispute may also claim and receive reasonable attorney</w:t>
      </w:r>
      <w:r w:rsidR="00564677" w:rsidRPr="00895EAB">
        <w:rPr>
          <w:color w:val="auto"/>
          <w:u w:val="single"/>
        </w:rPr>
        <w:t>'</w:t>
      </w:r>
      <w:r w:rsidRPr="00895EAB">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895EAB" w:rsidRDefault="006F2FA9" w:rsidP="00531632">
      <w:pPr>
        <w:pStyle w:val="SectionBody"/>
        <w:rPr>
          <w:color w:val="auto"/>
          <w:u w:val="single"/>
        </w:rPr>
      </w:pPr>
      <w:r w:rsidRPr="00895EAB">
        <w:rPr>
          <w:color w:val="auto"/>
          <w:u w:val="single"/>
        </w:rPr>
        <w:t>(</w:t>
      </w:r>
      <w:r w:rsidR="0054287E" w:rsidRPr="00895EAB">
        <w:rPr>
          <w:color w:val="auto"/>
          <w:u w:val="single"/>
        </w:rPr>
        <w:t>j</w:t>
      </w:r>
      <w:r w:rsidRPr="00895EAB">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3F427708" w14:textId="77777777" w:rsidR="0005471A" w:rsidRPr="00895EAB" w:rsidRDefault="0005471A" w:rsidP="00CC1F3B">
      <w:pPr>
        <w:pStyle w:val="Note"/>
        <w:rPr>
          <w:color w:val="auto"/>
        </w:rPr>
      </w:pPr>
    </w:p>
    <w:p w14:paraId="2F5DE117" w14:textId="262564C5" w:rsidR="006865E9" w:rsidRPr="00895EAB" w:rsidRDefault="00CF1DCA" w:rsidP="00CC1F3B">
      <w:pPr>
        <w:pStyle w:val="Note"/>
        <w:rPr>
          <w:color w:val="auto"/>
        </w:rPr>
      </w:pPr>
      <w:r w:rsidRPr="00895EAB">
        <w:rPr>
          <w:color w:val="auto"/>
        </w:rPr>
        <w:t>NOTE: The</w:t>
      </w:r>
      <w:r w:rsidR="006865E9" w:rsidRPr="00895EAB">
        <w:rPr>
          <w:color w:val="auto"/>
        </w:rPr>
        <w:t xml:space="preserve"> purpose of this bill is to </w:t>
      </w:r>
      <w:r w:rsidR="00293E29" w:rsidRPr="00895EAB">
        <w:rPr>
          <w:color w:val="auto"/>
        </w:rPr>
        <w:t xml:space="preserve">specify minimum levels of care to be provided by dog breeders; </w:t>
      </w:r>
      <w:r w:rsidR="00293E29">
        <w:rPr>
          <w:color w:val="auto"/>
        </w:rPr>
        <w:t xml:space="preserve">and </w:t>
      </w:r>
      <w:r w:rsidR="004078BD">
        <w:rPr>
          <w:color w:val="auto"/>
        </w:rPr>
        <w:t xml:space="preserve">to </w:t>
      </w:r>
      <w:r w:rsidR="00293E29" w:rsidRPr="00895EAB">
        <w:rPr>
          <w:color w:val="auto"/>
        </w:rPr>
        <w:t>defin</w:t>
      </w:r>
      <w:r w:rsidR="00293E29">
        <w:rPr>
          <w:color w:val="auto"/>
        </w:rPr>
        <w:t>e</w:t>
      </w:r>
      <w:r w:rsidR="00293E29" w:rsidRPr="00895EAB">
        <w:rPr>
          <w:color w:val="auto"/>
        </w:rPr>
        <w:t xml:space="preserve"> when a dog is unfit for sale by a dog breeder and provid</w:t>
      </w:r>
      <w:r w:rsidR="004078BD">
        <w:rPr>
          <w:color w:val="auto"/>
        </w:rPr>
        <w:t>e</w:t>
      </w:r>
      <w:r w:rsidR="00293E29" w:rsidRPr="00895EAB">
        <w:rPr>
          <w:color w:val="auto"/>
        </w:rPr>
        <w:t xml:space="preserve"> remedies therefor</w:t>
      </w:r>
      <w:r w:rsidR="00293E29">
        <w:rPr>
          <w:color w:val="auto"/>
        </w:rPr>
        <w:t>.</w:t>
      </w:r>
    </w:p>
    <w:p w14:paraId="3F90F8C9" w14:textId="1D09A482" w:rsidR="006865E9" w:rsidRPr="00895EAB" w:rsidRDefault="00AE48A0" w:rsidP="00CC1F3B">
      <w:pPr>
        <w:pStyle w:val="Note"/>
        <w:rPr>
          <w:color w:val="auto"/>
        </w:rPr>
      </w:pPr>
      <w:r w:rsidRPr="00895EAB">
        <w:rPr>
          <w:color w:val="auto"/>
        </w:rPr>
        <w:t>Strike</w:t>
      </w:r>
      <w:r w:rsidR="00CC70F5" w:rsidRPr="00895EAB">
        <w:rPr>
          <w:color w:val="auto"/>
        </w:rPr>
        <w:t>-</w:t>
      </w:r>
      <w:r w:rsidRPr="00895EAB">
        <w:rPr>
          <w:color w:val="auto"/>
        </w:rPr>
        <w:t>throughs indicate language that would be stricken from a heading or the present law and underscoring indicates new language that would be added.</w:t>
      </w:r>
      <w:bookmarkEnd w:id="0"/>
    </w:p>
    <w:sectPr w:rsidR="006865E9" w:rsidRPr="00895EAB"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780777"/>
      <w:docPartObj>
        <w:docPartGallery w:val="Page Numbers (Bottom of Page)"/>
        <w:docPartUnique/>
      </w:docPartObj>
    </w:sdtPr>
    <w:sdtEndPr>
      <w:rPr>
        <w:noProof/>
      </w:rPr>
    </w:sdtEndPr>
    <w:sdtContent>
      <w:p w14:paraId="32B7EFDA" w14:textId="2112B544" w:rsidR="001D1D34" w:rsidRDefault="001D1D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2E43C" w14:textId="77777777" w:rsidR="00052A1D" w:rsidRDefault="00052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3B0EB5">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042F0EF2" w:rsidR="00A812C5" w:rsidRPr="00C33014" w:rsidRDefault="00152576" w:rsidP="000573A9">
    <w:pPr>
      <w:pStyle w:val="HeaderStyle"/>
    </w:pPr>
    <w:r>
      <w:t>Intr HB</w:t>
    </w:r>
    <w:r>
      <w:tab/>
    </w:r>
    <w:r>
      <w:tab/>
    </w:r>
    <w:sdt>
      <w:sdtPr>
        <w:alias w:val="CBD Number"/>
        <w:tag w:val="CBD Number"/>
        <w:id w:val="1176923086"/>
        <w:lock w:val="sdtLocked"/>
        <w:text/>
      </w:sdtPr>
      <w:sdtEndPr/>
      <w:sdtContent>
        <w:r>
          <w:t>202</w:t>
        </w:r>
        <w:r w:rsidR="00C2198F">
          <w:t>5R</w:t>
        </w:r>
        <w:r w:rsidR="00293E29">
          <w:t>3449</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D45F80" w:rsidR="00A812C5" w:rsidRPr="002A0269" w:rsidRDefault="003B0EB5"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3298F"/>
    <w:rsid w:val="00052A1D"/>
    <w:rsid w:val="0005471A"/>
    <w:rsid w:val="00056AF0"/>
    <w:rsid w:val="000573A9"/>
    <w:rsid w:val="00085838"/>
    <w:rsid w:val="00085CF5"/>
    <w:rsid w:val="00085D22"/>
    <w:rsid w:val="00092E46"/>
    <w:rsid w:val="000A4012"/>
    <w:rsid w:val="000A782C"/>
    <w:rsid w:val="000C5C77"/>
    <w:rsid w:val="000D2F74"/>
    <w:rsid w:val="000D6D16"/>
    <w:rsid w:val="000E17BD"/>
    <w:rsid w:val="000E1D65"/>
    <w:rsid w:val="000E3912"/>
    <w:rsid w:val="000E78AD"/>
    <w:rsid w:val="000F2571"/>
    <w:rsid w:val="0010070F"/>
    <w:rsid w:val="00102F75"/>
    <w:rsid w:val="0015112E"/>
    <w:rsid w:val="00152576"/>
    <w:rsid w:val="001552E7"/>
    <w:rsid w:val="001566B4"/>
    <w:rsid w:val="001A3C9B"/>
    <w:rsid w:val="001A66B7"/>
    <w:rsid w:val="001B0083"/>
    <w:rsid w:val="001C279E"/>
    <w:rsid w:val="001C77E6"/>
    <w:rsid w:val="001D1D34"/>
    <w:rsid w:val="001D459E"/>
    <w:rsid w:val="00206EAB"/>
    <w:rsid w:val="00220318"/>
    <w:rsid w:val="00237799"/>
    <w:rsid w:val="0024174B"/>
    <w:rsid w:val="002501E6"/>
    <w:rsid w:val="00251F64"/>
    <w:rsid w:val="00266226"/>
    <w:rsid w:val="002665A5"/>
    <w:rsid w:val="0027011C"/>
    <w:rsid w:val="00270F95"/>
    <w:rsid w:val="00274200"/>
    <w:rsid w:val="00275740"/>
    <w:rsid w:val="00293E29"/>
    <w:rsid w:val="002A0269"/>
    <w:rsid w:val="002A1087"/>
    <w:rsid w:val="002A48C1"/>
    <w:rsid w:val="002D5786"/>
    <w:rsid w:val="002E5E5B"/>
    <w:rsid w:val="00303684"/>
    <w:rsid w:val="00304AFA"/>
    <w:rsid w:val="00304D4F"/>
    <w:rsid w:val="003078DA"/>
    <w:rsid w:val="003143F5"/>
    <w:rsid w:val="00314854"/>
    <w:rsid w:val="00334E2C"/>
    <w:rsid w:val="003619CE"/>
    <w:rsid w:val="00363723"/>
    <w:rsid w:val="0036517F"/>
    <w:rsid w:val="00385C9C"/>
    <w:rsid w:val="00392088"/>
    <w:rsid w:val="00394191"/>
    <w:rsid w:val="00395973"/>
    <w:rsid w:val="003A0A71"/>
    <w:rsid w:val="003A1BEE"/>
    <w:rsid w:val="003A4805"/>
    <w:rsid w:val="003B0EB5"/>
    <w:rsid w:val="003C51CD"/>
    <w:rsid w:val="003D792C"/>
    <w:rsid w:val="00406C96"/>
    <w:rsid w:val="004078BD"/>
    <w:rsid w:val="004109CE"/>
    <w:rsid w:val="00413271"/>
    <w:rsid w:val="00414CA8"/>
    <w:rsid w:val="004159E5"/>
    <w:rsid w:val="00423702"/>
    <w:rsid w:val="0043246F"/>
    <w:rsid w:val="00433D16"/>
    <w:rsid w:val="004368E0"/>
    <w:rsid w:val="004504BA"/>
    <w:rsid w:val="00453A93"/>
    <w:rsid w:val="004931E2"/>
    <w:rsid w:val="004960EE"/>
    <w:rsid w:val="004C13DD"/>
    <w:rsid w:val="004E3441"/>
    <w:rsid w:val="004F3D28"/>
    <w:rsid w:val="00500579"/>
    <w:rsid w:val="005009F3"/>
    <w:rsid w:val="005129C7"/>
    <w:rsid w:val="00523227"/>
    <w:rsid w:val="00527A6E"/>
    <w:rsid w:val="00531632"/>
    <w:rsid w:val="0054287E"/>
    <w:rsid w:val="00564677"/>
    <w:rsid w:val="0057218A"/>
    <w:rsid w:val="00573885"/>
    <w:rsid w:val="005766C4"/>
    <w:rsid w:val="00576944"/>
    <w:rsid w:val="0058090B"/>
    <w:rsid w:val="00586649"/>
    <w:rsid w:val="00586E91"/>
    <w:rsid w:val="005A3DAE"/>
    <w:rsid w:val="005A5366"/>
    <w:rsid w:val="005E2BB7"/>
    <w:rsid w:val="00620491"/>
    <w:rsid w:val="006369EB"/>
    <w:rsid w:val="00637E73"/>
    <w:rsid w:val="00646BA1"/>
    <w:rsid w:val="00652EAC"/>
    <w:rsid w:val="006655AB"/>
    <w:rsid w:val="0068228B"/>
    <w:rsid w:val="006865E9"/>
    <w:rsid w:val="00686971"/>
    <w:rsid w:val="00691F3E"/>
    <w:rsid w:val="00694BFB"/>
    <w:rsid w:val="00694D35"/>
    <w:rsid w:val="006A106B"/>
    <w:rsid w:val="006B4EBD"/>
    <w:rsid w:val="006C523D"/>
    <w:rsid w:val="006D1BC4"/>
    <w:rsid w:val="006D4036"/>
    <w:rsid w:val="006D4A8C"/>
    <w:rsid w:val="006D6EEF"/>
    <w:rsid w:val="006F2FA9"/>
    <w:rsid w:val="00717968"/>
    <w:rsid w:val="0073031F"/>
    <w:rsid w:val="00734B38"/>
    <w:rsid w:val="0074040F"/>
    <w:rsid w:val="00791BE6"/>
    <w:rsid w:val="007A5259"/>
    <w:rsid w:val="007A7081"/>
    <w:rsid w:val="007B4130"/>
    <w:rsid w:val="007C4B42"/>
    <w:rsid w:val="007E0B32"/>
    <w:rsid w:val="007F1CF5"/>
    <w:rsid w:val="007F39AA"/>
    <w:rsid w:val="007F53C2"/>
    <w:rsid w:val="00805EA5"/>
    <w:rsid w:val="00830E4C"/>
    <w:rsid w:val="00834EDE"/>
    <w:rsid w:val="00843924"/>
    <w:rsid w:val="008577FD"/>
    <w:rsid w:val="00872332"/>
    <w:rsid w:val="008736AA"/>
    <w:rsid w:val="00890C1B"/>
    <w:rsid w:val="00895EAB"/>
    <w:rsid w:val="008A52D0"/>
    <w:rsid w:val="008C6AE9"/>
    <w:rsid w:val="008C6F04"/>
    <w:rsid w:val="008D275D"/>
    <w:rsid w:val="00912453"/>
    <w:rsid w:val="00936C3C"/>
    <w:rsid w:val="00950115"/>
    <w:rsid w:val="009565D7"/>
    <w:rsid w:val="00963D58"/>
    <w:rsid w:val="00970185"/>
    <w:rsid w:val="009708BF"/>
    <w:rsid w:val="0097294F"/>
    <w:rsid w:val="00980327"/>
    <w:rsid w:val="00980BBE"/>
    <w:rsid w:val="00986478"/>
    <w:rsid w:val="009967E4"/>
    <w:rsid w:val="009B0524"/>
    <w:rsid w:val="009B5557"/>
    <w:rsid w:val="009D37AD"/>
    <w:rsid w:val="009D7A5E"/>
    <w:rsid w:val="009F1067"/>
    <w:rsid w:val="00A06452"/>
    <w:rsid w:val="00A14D3A"/>
    <w:rsid w:val="00A20E32"/>
    <w:rsid w:val="00A31064"/>
    <w:rsid w:val="00A31E01"/>
    <w:rsid w:val="00A41FB0"/>
    <w:rsid w:val="00A527AD"/>
    <w:rsid w:val="00A718CF"/>
    <w:rsid w:val="00A812C5"/>
    <w:rsid w:val="00A84258"/>
    <w:rsid w:val="00AE0B4B"/>
    <w:rsid w:val="00AE48A0"/>
    <w:rsid w:val="00AE61BE"/>
    <w:rsid w:val="00AF3297"/>
    <w:rsid w:val="00B0783F"/>
    <w:rsid w:val="00B11841"/>
    <w:rsid w:val="00B16F25"/>
    <w:rsid w:val="00B24422"/>
    <w:rsid w:val="00B32B41"/>
    <w:rsid w:val="00B33AFD"/>
    <w:rsid w:val="00B40497"/>
    <w:rsid w:val="00B44609"/>
    <w:rsid w:val="00B50551"/>
    <w:rsid w:val="00B63702"/>
    <w:rsid w:val="00B66B81"/>
    <w:rsid w:val="00B80C20"/>
    <w:rsid w:val="00B844FE"/>
    <w:rsid w:val="00B86B4F"/>
    <w:rsid w:val="00B90B0F"/>
    <w:rsid w:val="00BA1F84"/>
    <w:rsid w:val="00BC562B"/>
    <w:rsid w:val="00BD58C4"/>
    <w:rsid w:val="00BE1638"/>
    <w:rsid w:val="00C04FD9"/>
    <w:rsid w:val="00C2198F"/>
    <w:rsid w:val="00C33014"/>
    <w:rsid w:val="00C33434"/>
    <w:rsid w:val="00C34869"/>
    <w:rsid w:val="00C3719B"/>
    <w:rsid w:val="00C42EB6"/>
    <w:rsid w:val="00C5043D"/>
    <w:rsid w:val="00C532CF"/>
    <w:rsid w:val="00C66AA1"/>
    <w:rsid w:val="00C85096"/>
    <w:rsid w:val="00C877CF"/>
    <w:rsid w:val="00CA24EB"/>
    <w:rsid w:val="00CA2E6D"/>
    <w:rsid w:val="00CA5141"/>
    <w:rsid w:val="00CB1ADC"/>
    <w:rsid w:val="00CB20EF"/>
    <w:rsid w:val="00CC1F3B"/>
    <w:rsid w:val="00CC7026"/>
    <w:rsid w:val="00CC70F5"/>
    <w:rsid w:val="00CD12CB"/>
    <w:rsid w:val="00CD36CF"/>
    <w:rsid w:val="00CD489C"/>
    <w:rsid w:val="00CF1DCA"/>
    <w:rsid w:val="00D06950"/>
    <w:rsid w:val="00D16587"/>
    <w:rsid w:val="00D37AAA"/>
    <w:rsid w:val="00D579FC"/>
    <w:rsid w:val="00D6771A"/>
    <w:rsid w:val="00D80B45"/>
    <w:rsid w:val="00D81C16"/>
    <w:rsid w:val="00D93713"/>
    <w:rsid w:val="00DA1BF8"/>
    <w:rsid w:val="00DB0F1F"/>
    <w:rsid w:val="00DC17F4"/>
    <w:rsid w:val="00DC6F1D"/>
    <w:rsid w:val="00DE526B"/>
    <w:rsid w:val="00DE74E5"/>
    <w:rsid w:val="00DF199D"/>
    <w:rsid w:val="00DF6414"/>
    <w:rsid w:val="00E01542"/>
    <w:rsid w:val="00E173C2"/>
    <w:rsid w:val="00E309F2"/>
    <w:rsid w:val="00E31F29"/>
    <w:rsid w:val="00E3653D"/>
    <w:rsid w:val="00E365F1"/>
    <w:rsid w:val="00E62F48"/>
    <w:rsid w:val="00E67F31"/>
    <w:rsid w:val="00E72B26"/>
    <w:rsid w:val="00E80BFE"/>
    <w:rsid w:val="00E831B3"/>
    <w:rsid w:val="00E93570"/>
    <w:rsid w:val="00E95FBC"/>
    <w:rsid w:val="00EC1DC5"/>
    <w:rsid w:val="00EE0156"/>
    <w:rsid w:val="00EE32DE"/>
    <w:rsid w:val="00EE70CB"/>
    <w:rsid w:val="00EF32C0"/>
    <w:rsid w:val="00EF4E5A"/>
    <w:rsid w:val="00F1394B"/>
    <w:rsid w:val="00F20EAF"/>
    <w:rsid w:val="00F27BDF"/>
    <w:rsid w:val="00F33F2F"/>
    <w:rsid w:val="00F41CA2"/>
    <w:rsid w:val="00F431A3"/>
    <w:rsid w:val="00F443C0"/>
    <w:rsid w:val="00F620F6"/>
    <w:rsid w:val="00F62EFB"/>
    <w:rsid w:val="00F64F2B"/>
    <w:rsid w:val="00F701AF"/>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5CF5"/>
    <w:rsid w:val="002501E6"/>
    <w:rsid w:val="00453A93"/>
    <w:rsid w:val="004F13BF"/>
    <w:rsid w:val="005B668B"/>
    <w:rsid w:val="00620491"/>
    <w:rsid w:val="006D1BC4"/>
    <w:rsid w:val="006D6EEF"/>
    <w:rsid w:val="007610C4"/>
    <w:rsid w:val="00896147"/>
    <w:rsid w:val="00C8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0-02-05T13:01:00Z</cp:lastPrinted>
  <dcterms:created xsi:type="dcterms:W3CDTF">2025-03-03T19:28:00Z</dcterms:created>
  <dcterms:modified xsi:type="dcterms:W3CDTF">2025-03-03T19:28:00Z</dcterms:modified>
</cp:coreProperties>
</file>